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9728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8"/>
        <w:gridCol w:w="702"/>
        <w:gridCol w:w="540"/>
        <w:gridCol w:w="540"/>
        <w:gridCol w:w="720"/>
        <w:gridCol w:w="540"/>
        <w:gridCol w:w="360"/>
        <w:gridCol w:w="360"/>
        <w:gridCol w:w="540"/>
        <w:gridCol w:w="90"/>
        <w:gridCol w:w="720"/>
        <w:gridCol w:w="90"/>
        <w:gridCol w:w="2430"/>
        <w:gridCol w:w="8474"/>
        <w:gridCol w:w="1984"/>
      </w:tblGrid>
      <w:tr w:rsidR="00402881" w14:paraId="5D0E3CA9" w14:textId="77777777" w:rsidTr="003B30BA">
        <w:trPr>
          <w:trHeight w:val="348"/>
        </w:trPr>
        <w:tc>
          <w:tcPr>
            <w:tcW w:w="2880" w:type="dxa"/>
            <w:gridSpan w:val="3"/>
            <w:vMerge w:val="restart"/>
          </w:tcPr>
          <w:p w14:paraId="479610FF" w14:textId="77777777" w:rsidR="00402881" w:rsidRDefault="00402881" w:rsidP="00B64C2B">
            <w:pPr>
              <w:ind w:left="528"/>
            </w:pPr>
            <w:r>
              <w:t xml:space="preserve">    </w:t>
            </w:r>
            <w:r>
              <w:rPr>
                <w:noProof/>
                <w:lang w:val="en-US"/>
              </w:rPr>
              <w:drawing>
                <wp:inline distT="0" distB="0" distL="0" distR="0" wp14:anchorId="5CA6340E" wp14:editId="6F27DAF8">
                  <wp:extent cx="548640" cy="548640"/>
                  <wp:effectExtent l="0" t="0" r="0" b="0"/>
                  <wp:docPr id="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OE_CROP_JAMAICA_FB_RGB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16D084" w14:textId="77777777" w:rsidR="00402881" w:rsidRPr="00297C43" w:rsidRDefault="00402881" w:rsidP="00302702">
            <w:pPr>
              <w:ind w:left="-57"/>
              <w:rPr>
                <w:b/>
                <w:sz w:val="16"/>
                <w:szCs w:val="16"/>
              </w:rPr>
            </w:pPr>
            <w:r w:rsidRPr="00297C43">
              <w:rPr>
                <w:b/>
                <w:sz w:val="16"/>
                <w:szCs w:val="16"/>
              </w:rPr>
              <w:t>The Duke of Edinburgh's International Award Barbados Expedition Route Card</w:t>
            </w:r>
          </w:p>
        </w:tc>
        <w:tc>
          <w:tcPr>
            <w:tcW w:w="3150" w:type="dxa"/>
            <w:gridSpan w:val="7"/>
          </w:tcPr>
          <w:p w14:paraId="7D4A3589" w14:textId="77777777" w:rsidR="00402881" w:rsidRPr="00302702" w:rsidRDefault="00402881" w:rsidP="00402881">
            <w:pPr>
              <w:ind w:left="-108"/>
              <w:jc w:val="center"/>
              <w:rPr>
                <w:b/>
                <w:sz w:val="16"/>
                <w:szCs w:val="16"/>
              </w:rPr>
            </w:pPr>
            <w:r w:rsidRPr="00402881">
              <w:rPr>
                <w:b/>
                <w:sz w:val="18"/>
                <w:szCs w:val="16"/>
              </w:rPr>
              <w:t>NAMES OF GROUP MEMBERS</w:t>
            </w:r>
          </w:p>
        </w:tc>
        <w:tc>
          <w:tcPr>
            <w:tcW w:w="3240" w:type="dxa"/>
            <w:gridSpan w:val="3"/>
          </w:tcPr>
          <w:p w14:paraId="22F4C3F4" w14:textId="77777777" w:rsidR="00402881" w:rsidRPr="00302702" w:rsidRDefault="00402881" w:rsidP="00B64C2B">
            <w:pPr>
              <w:ind w:left="528"/>
              <w:rPr>
                <w:b/>
                <w:sz w:val="16"/>
                <w:szCs w:val="16"/>
              </w:rPr>
            </w:pPr>
          </w:p>
        </w:tc>
        <w:tc>
          <w:tcPr>
            <w:tcW w:w="10458" w:type="dxa"/>
            <w:gridSpan w:val="2"/>
            <w:vMerge w:val="restart"/>
          </w:tcPr>
          <w:p w14:paraId="230E32CC" w14:textId="77777777" w:rsidR="00402881" w:rsidRPr="00302702" w:rsidRDefault="00402881" w:rsidP="007D6AAC">
            <w:pPr>
              <w:ind w:left="528"/>
              <w:jc w:val="center"/>
              <w:rPr>
                <w:b/>
                <w:sz w:val="18"/>
                <w:szCs w:val="16"/>
              </w:rPr>
            </w:pPr>
            <w:r w:rsidRPr="00302702">
              <w:rPr>
                <w:b/>
                <w:sz w:val="18"/>
                <w:szCs w:val="16"/>
              </w:rPr>
              <w:t>NAME OF GROUP OR UNIT</w:t>
            </w:r>
          </w:p>
          <w:p w14:paraId="72BF76B3" w14:textId="77777777" w:rsidR="00402881" w:rsidRDefault="00402881" w:rsidP="00BE5119">
            <w:pPr>
              <w:ind w:right="-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dress</w:t>
            </w:r>
          </w:p>
          <w:p w14:paraId="3639B2E1" w14:textId="77777777" w:rsidR="00402881" w:rsidRDefault="00402881" w:rsidP="00BE5119">
            <w:pPr>
              <w:ind w:right="-57"/>
              <w:rPr>
                <w:sz w:val="16"/>
                <w:szCs w:val="16"/>
              </w:rPr>
            </w:pPr>
          </w:p>
          <w:p w14:paraId="5E903355" w14:textId="77777777" w:rsidR="00402881" w:rsidRPr="00B64C2B" w:rsidRDefault="00402881" w:rsidP="00BE5119">
            <w:pPr>
              <w:ind w:right="-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 no.</w:t>
            </w:r>
          </w:p>
        </w:tc>
      </w:tr>
      <w:tr w:rsidR="00BE5119" w14:paraId="194D6895" w14:textId="77777777" w:rsidTr="003B30BA">
        <w:trPr>
          <w:trHeight w:val="384"/>
        </w:trPr>
        <w:tc>
          <w:tcPr>
            <w:tcW w:w="2880" w:type="dxa"/>
            <w:gridSpan w:val="3"/>
            <w:vMerge/>
          </w:tcPr>
          <w:p w14:paraId="063A181C" w14:textId="77777777" w:rsidR="00BE5119" w:rsidRDefault="00BE5119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3150" w:type="dxa"/>
            <w:gridSpan w:val="7"/>
          </w:tcPr>
          <w:p w14:paraId="7DBB8F2F" w14:textId="77777777" w:rsidR="00BE5119" w:rsidRDefault="00BE5119" w:rsidP="00B64C2B">
            <w:pPr>
              <w:ind w:left="528"/>
              <w:rPr>
                <w:sz w:val="16"/>
                <w:szCs w:val="16"/>
              </w:rPr>
            </w:pPr>
          </w:p>
        </w:tc>
        <w:tc>
          <w:tcPr>
            <w:tcW w:w="3240" w:type="dxa"/>
            <w:gridSpan w:val="3"/>
          </w:tcPr>
          <w:p w14:paraId="1F70F3F0" w14:textId="77777777" w:rsidR="00BE5119" w:rsidRDefault="00BE5119" w:rsidP="00B64C2B">
            <w:pPr>
              <w:ind w:left="528"/>
              <w:rPr>
                <w:sz w:val="16"/>
                <w:szCs w:val="16"/>
              </w:rPr>
            </w:pPr>
          </w:p>
        </w:tc>
        <w:tc>
          <w:tcPr>
            <w:tcW w:w="10458" w:type="dxa"/>
            <w:gridSpan w:val="2"/>
            <w:vMerge/>
          </w:tcPr>
          <w:p w14:paraId="4B4B0D63" w14:textId="77777777" w:rsidR="00BE5119" w:rsidRPr="00B64C2B" w:rsidRDefault="00BE5119" w:rsidP="00B64C2B">
            <w:pPr>
              <w:ind w:left="528"/>
              <w:rPr>
                <w:sz w:val="16"/>
                <w:szCs w:val="16"/>
              </w:rPr>
            </w:pPr>
          </w:p>
        </w:tc>
      </w:tr>
      <w:tr w:rsidR="00BE5119" w14:paraId="53CE7AFF" w14:textId="77777777" w:rsidTr="003B30BA">
        <w:trPr>
          <w:trHeight w:val="420"/>
        </w:trPr>
        <w:tc>
          <w:tcPr>
            <w:tcW w:w="2880" w:type="dxa"/>
            <w:gridSpan w:val="3"/>
            <w:vMerge/>
          </w:tcPr>
          <w:p w14:paraId="49B1D8E5" w14:textId="77777777" w:rsidR="00BE5119" w:rsidRDefault="00BE5119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3150" w:type="dxa"/>
            <w:gridSpan w:val="7"/>
          </w:tcPr>
          <w:p w14:paraId="46DAAEF2" w14:textId="77777777" w:rsidR="00BE5119" w:rsidRDefault="00BE5119" w:rsidP="00B64C2B">
            <w:pPr>
              <w:ind w:left="528"/>
              <w:rPr>
                <w:sz w:val="16"/>
                <w:szCs w:val="16"/>
              </w:rPr>
            </w:pPr>
          </w:p>
        </w:tc>
        <w:tc>
          <w:tcPr>
            <w:tcW w:w="3240" w:type="dxa"/>
            <w:gridSpan w:val="3"/>
          </w:tcPr>
          <w:p w14:paraId="4E764704" w14:textId="77777777" w:rsidR="00BE5119" w:rsidRDefault="00BE5119" w:rsidP="00B64C2B">
            <w:pPr>
              <w:ind w:left="528"/>
              <w:rPr>
                <w:sz w:val="16"/>
                <w:szCs w:val="16"/>
              </w:rPr>
            </w:pPr>
          </w:p>
        </w:tc>
        <w:tc>
          <w:tcPr>
            <w:tcW w:w="10458" w:type="dxa"/>
            <w:gridSpan w:val="2"/>
            <w:vMerge/>
          </w:tcPr>
          <w:p w14:paraId="2A8F3AC6" w14:textId="77777777" w:rsidR="00BE5119" w:rsidRPr="00B64C2B" w:rsidRDefault="00BE5119" w:rsidP="00B64C2B">
            <w:pPr>
              <w:ind w:left="528"/>
              <w:rPr>
                <w:sz w:val="16"/>
                <w:szCs w:val="16"/>
              </w:rPr>
            </w:pPr>
          </w:p>
        </w:tc>
      </w:tr>
      <w:tr w:rsidR="00BE5119" w14:paraId="3E94C650" w14:textId="77777777" w:rsidTr="003B30BA">
        <w:trPr>
          <w:trHeight w:val="408"/>
        </w:trPr>
        <w:tc>
          <w:tcPr>
            <w:tcW w:w="2880" w:type="dxa"/>
            <w:gridSpan w:val="3"/>
            <w:vMerge/>
          </w:tcPr>
          <w:p w14:paraId="335163E7" w14:textId="77777777" w:rsidR="00BE5119" w:rsidRDefault="00BE5119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3150" w:type="dxa"/>
            <w:gridSpan w:val="7"/>
          </w:tcPr>
          <w:p w14:paraId="54725189" w14:textId="77777777" w:rsidR="00BE5119" w:rsidRDefault="00BE5119" w:rsidP="00B64C2B">
            <w:pPr>
              <w:ind w:left="528"/>
              <w:rPr>
                <w:sz w:val="16"/>
                <w:szCs w:val="16"/>
              </w:rPr>
            </w:pPr>
          </w:p>
        </w:tc>
        <w:tc>
          <w:tcPr>
            <w:tcW w:w="3240" w:type="dxa"/>
            <w:gridSpan w:val="3"/>
          </w:tcPr>
          <w:p w14:paraId="40AECC96" w14:textId="77777777" w:rsidR="00BE5119" w:rsidRDefault="00BE5119" w:rsidP="00B64C2B">
            <w:pPr>
              <w:ind w:left="528"/>
              <w:rPr>
                <w:sz w:val="16"/>
                <w:szCs w:val="16"/>
              </w:rPr>
            </w:pPr>
          </w:p>
        </w:tc>
        <w:tc>
          <w:tcPr>
            <w:tcW w:w="10458" w:type="dxa"/>
            <w:gridSpan w:val="2"/>
            <w:vMerge/>
          </w:tcPr>
          <w:p w14:paraId="0CEB6BD7" w14:textId="77777777" w:rsidR="00BE5119" w:rsidRPr="00B64C2B" w:rsidRDefault="00BE5119" w:rsidP="00B64C2B">
            <w:pPr>
              <w:ind w:left="528"/>
              <w:rPr>
                <w:sz w:val="16"/>
                <w:szCs w:val="16"/>
              </w:rPr>
            </w:pPr>
          </w:p>
        </w:tc>
      </w:tr>
      <w:tr w:rsidR="0069100F" w14:paraId="57AB4603" w14:textId="77777777" w:rsidTr="003B30BA">
        <w:trPr>
          <w:trHeight w:val="456"/>
        </w:trPr>
        <w:tc>
          <w:tcPr>
            <w:tcW w:w="1638" w:type="dxa"/>
          </w:tcPr>
          <w:p w14:paraId="6C88AF2C" w14:textId="77777777" w:rsidR="0069100F" w:rsidRPr="00B64C2B" w:rsidRDefault="0069100F" w:rsidP="00BE5119">
            <w:pPr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Day of the week</w:t>
            </w:r>
          </w:p>
        </w:tc>
        <w:tc>
          <w:tcPr>
            <w:tcW w:w="1242" w:type="dxa"/>
            <w:gridSpan w:val="2"/>
          </w:tcPr>
          <w:p w14:paraId="52B50918" w14:textId="77777777" w:rsidR="0069100F" w:rsidRPr="00B64C2B" w:rsidRDefault="0069100F" w:rsidP="00BE5119">
            <w:pPr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Date</w:t>
            </w:r>
          </w:p>
        </w:tc>
        <w:tc>
          <w:tcPr>
            <w:tcW w:w="2160" w:type="dxa"/>
            <w:gridSpan w:val="4"/>
          </w:tcPr>
          <w:p w14:paraId="062ABCF5" w14:textId="77777777" w:rsidR="0069100F" w:rsidRPr="00B64C2B" w:rsidRDefault="0069100F" w:rsidP="00BE5119">
            <w:pPr>
              <w:rPr>
                <w:noProof/>
                <w:sz w:val="16"/>
                <w:szCs w:val="16"/>
                <w:lang w:eastAsia="en-GB"/>
              </w:rPr>
            </w:pPr>
            <w:r w:rsidRPr="00402881">
              <w:rPr>
                <w:noProof/>
                <w:sz w:val="16"/>
                <w:szCs w:val="16"/>
                <w:lang w:eastAsia="en-GB"/>
              </w:rPr>
              <w:t>Day of Venture 1, 2 etc</w:t>
            </w:r>
          </w:p>
        </w:tc>
        <w:tc>
          <w:tcPr>
            <w:tcW w:w="1800" w:type="dxa"/>
            <w:gridSpan w:val="5"/>
          </w:tcPr>
          <w:p w14:paraId="309FB150" w14:textId="77777777" w:rsidR="0069100F" w:rsidRPr="00B64C2B" w:rsidRDefault="0069100F" w:rsidP="00BE5119">
            <w:pPr>
              <w:rPr>
                <w:noProof/>
                <w:sz w:val="16"/>
                <w:szCs w:val="16"/>
                <w:lang w:eastAsia="en-GB"/>
              </w:rPr>
            </w:pPr>
            <w:r w:rsidRPr="00402881">
              <w:rPr>
                <w:noProof/>
                <w:sz w:val="16"/>
                <w:szCs w:val="16"/>
                <w:lang w:eastAsia="en-GB"/>
              </w:rPr>
              <w:t>Setting out time</w:t>
            </w:r>
          </w:p>
        </w:tc>
        <w:tc>
          <w:tcPr>
            <w:tcW w:w="10904" w:type="dxa"/>
            <w:gridSpan w:val="2"/>
          </w:tcPr>
          <w:p w14:paraId="79620747" w14:textId="77777777" w:rsidR="0069100F" w:rsidRPr="00B64C2B" w:rsidRDefault="0069100F" w:rsidP="0069100F">
            <w:pPr>
              <w:jc w:val="center"/>
              <w:rPr>
                <w:noProof/>
                <w:sz w:val="16"/>
                <w:szCs w:val="16"/>
                <w:lang w:eastAsia="en-GB"/>
              </w:rPr>
            </w:pPr>
            <w:r w:rsidRPr="00FA7AE8">
              <w:rPr>
                <w:b/>
                <w:noProof/>
                <w:sz w:val="20"/>
                <w:szCs w:val="16"/>
                <w:lang w:eastAsia="en-GB"/>
              </w:rPr>
              <w:t>DETAILS OF ROUTE TO BE FOLLOWED</w:t>
            </w:r>
          </w:p>
        </w:tc>
        <w:tc>
          <w:tcPr>
            <w:tcW w:w="1984" w:type="dxa"/>
          </w:tcPr>
          <w:p w14:paraId="40BE17FE" w14:textId="77777777" w:rsidR="0069100F" w:rsidRPr="00B64C2B" w:rsidRDefault="0069100F" w:rsidP="0069100F">
            <w:pPr>
              <w:jc w:val="center"/>
              <w:rPr>
                <w:noProof/>
                <w:sz w:val="16"/>
                <w:szCs w:val="16"/>
                <w:lang w:eastAsia="en-GB"/>
              </w:rPr>
            </w:pPr>
            <w:r w:rsidRPr="00FA7AE8">
              <w:rPr>
                <w:noProof/>
                <w:sz w:val="14"/>
                <w:szCs w:val="16"/>
                <w:lang w:eastAsia="en-GB"/>
              </w:rPr>
              <w:t>Escape in Emergency case to:</w:t>
            </w:r>
          </w:p>
        </w:tc>
      </w:tr>
      <w:tr w:rsidR="000F7AF7" w14:paraId="736BDF41" w14:textId="77777777" w:rsidTr="003B30BA">
        <w:trPr>
          <w:cantSplit/>
          <w:trHeight w:val="944"/>
        </w:trPr>
        <w:tc>
          <w:tcPr>
            <w:tcW w:w="1638" w:type="dxa"/>
          </w:tcPr>
          <w:p w14:paraId="60A9B9A7" w14:textId="77777777" w:rsidR="0020003A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Place with grid ref</w:t>
            </w:r>
          </w:p>
          <w:p w14:paraId="6A443054" w14:textId="77777777" w:rsidR="0020003A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Start</w:t>
            </w:r>
          </w:p>
          <w:p w14:paraId="54FEFF99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55A07ECD" w14:textId="77777777" w:rsidR="0020003A" w:rsidRPr="00BE5119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  <w:textDirection w:val="btLr"/>
          </w:tcPr>
          <w:p w14:paraId="092D5FBC" w14:textId="77777777" w:rsidR="0020003A" w:rsidRPr="00FA7AE8" w:rsidRDefault="0020003A" w:rsidP="00302702">
            <w:pPr>
              <w:ind w:left="113" w:right="113"/>
              <w:rPr>
                <w:noProof/>
                <w:sz w:val="14"/>
                <w:szCs w:val="16"/>
                <w:lang w:eastAsia="en-GB"/>
              </w:rPr>
            </w:pPr>
            <w:r w:rsidRPr="00FA7AE8">
              <w:rPr>
                <w:noProof/>
                <w:sz w:val="14"/>
                <w:szCs w:val="16"/>
                <w:lang w:eastAsia="en-GB"/>
              </w:rPr>
              <w:t>Direction of bering as required</w:t>
            </w:r>
          </w:p>
        </w:tc>
        <w:tc>
          <w:tcPr>
            <w:tcW w:w="540" w:type="dxa"/>
            <w:textDirection w:val="btLr"/>
          </w:tcPr>
          <w:p w14:paraId="2CBE59EF" w14:textId="77777777" w:rsidR="0020003A" w:rsidRPr="00FA7AE8" w:rsidRDefault="0020003A" w:rsidP="00302702">
            <w:pPr>
              <w:ind w:left="113" w:right="113"/>
              <w:rPr>
                <w:noProof/>
                <w:sz w:val="14"/>
                <w:szCs w:val="16"/>
                <w:lang w:eastAsia="en-GB"/>
              </w:rPr>
            </w:pPr>
            <w:r w:rsidRPr="00FA7AE8">
              <w:rPr>
                <w:noProof/>
                <w:sz w:val="14"/>
                <w:szCs w:val="16"/>
                <w:lang w:eastAsia="en-GB"/>
              </w:rPr>
              <w:t>Distance in km/miles</w:t>
            </w:r>
          </w:p>
        </w:tc>
        <w:tc>
          <w:tcPr>
            <w:tcW w:w="540" w:type="dxa"/>
            <w:textDirection w:val="btLr"/>
          </w:tcPr>
          <w:p w14:paraId="1D8CE6DD" w14:textId="77777777" w:rsidR="0020003A" w:rsidRPr="00FA7AE8" w:rsidRDefault="0020003A" w:rsidP="00302702">
            <w:pPr>
              <w:ind w:left="113" w:right="113"/>
              <w:rPr>
                <w:noProof/>
                <w:sz w:val="14"/>
                <w:szCs w:val="16"/>
                <w:lang w:eastAsia="en-GB"/>
              </w:rPr>
            </w:pPr>
            <w:r w:rsidRPr="00FA7AE8">
              <w:rPr>
                <w:noProof/>
                <w:sz w:val="14"/>
                <w:szCs w:val="16"/>
                <w:lang w:eastAsia="en-GB"/>
              </w:rPr>
              <w:t>Time estimated</w:t>
            </w:r>
          </w:p>
        </w:tc>
        <w:tc>
          <w:tcPr>
            <w:tcW w:w="720" w:type="dxa"/>
            <w:textDirection w:val="btLr"/>
          </w:tcPr>
          <w:p w14:paraId="4181793D" w14:textId="77777777" w:rsidR="0020003A" w:rsidRPr="00FA7AE8" w:rsidRDefault="0020003A" w:rsidP="00302702">
            <w:pPr>
              <w:ind w:left="113" w:right="113"/>
              <w:rPr>
                <w:noProof/>
                <w:sz w:val="14"/>
                <w:szCs w:val="16"/>
                <w:lang w:eastAsia="en-GB"/>
              </w:rPr>
            </w:pPr>
            <w:r w:rsidRPr="00FA7AE8">
              <w:rPr>
                <w:noProof/>
                <w:sz w:val="14"/>
                <w:szCs w:val="16"/>
                <w:lang w:eastAsia="en-GB"/>
              </w:rPr>
              <w:t>Height climbed m/ft</w:t>
            </w:r>
          </w:p>
        </w:tc>
        <w:tc>
          <w:tcPr>
            <w:tcW w:w="540" w:type="dxa"/>
            <w:textDirection w:val="btLr"/>
          </w:tcPr>
          <w:p w14:paraId="1F14E18B" w14:textId="77777777" w:rsidR="0020003A" w:rsidRPr="00FA7AE8" w:rsidRDefault="0020003A" w:rsidP="00302702">
            <w:pPr>
              <w:ind w:left="113" w:right="113"/>
              <w:rPr>
                <w:noProof/>
                <w:sz w:val="14"/>
                <w:szCs w:val="16"/>
                <w:lang w:eastAsia="en-GB"/>
              </w:rPr>
            </w:pPr>
            <w:r w:rsidRPr="00FA7AE8">
              <w:rPr>
                <w:noProof/>
                <w:sz w:val="14"/>
                <w:szCs w:val="16"/>
                <w:lang w:eastAsia="en-GB"/>
              </w:rPr>
              <w:t>Extra time estimated</w:t>
            </w:r>
          </w:p>
        </w:tc>
        <w:tc>
          <w:tcPr>
            <w:tcW w:w="720" w:type="dxa"/>
            <w:gridSpan w:val="2"/>
            <w:textDirection w:val="btLr"/>
          </w:tcPr>
          <w:p w14:paraId="7F1D56CD" w14:textId="77777777" w:rsidR="0020003A" w:rsidRPr="00FA7AE8" w:rsidRDefault="0020003A" w:rsidP="00302702">
            <w:pPr>
              <w:ind w:left="113" w:right="113"/>
              <w:rPr>
                <w:noProof/>
                <w:sz w:val="14"/>
                <w:szCs w:val="16"/>
                <w:lang w:eastAsia="en-GB"/>
              </w:rPr>
            </w:pPr>
            <w:r w:rsidRPr="00FA7AE8">
              <w:rPr>
                <w:noProof/>
                <w:sz w:val="14"/>
                <w:szCs w:val="16"/>
                <w:lang w:eastAsia="en-GB"/>
              </w:rPr>
              <w:t>Time for stop,meals,etc</w:t>
            </w:r>
          </w:p>
        </w:tc>
        <w:tc>
          <w:tcPr>
            <w:tcW w:w="540" w:type="dxa"/>
            <w:textDirection w:val="btLr"/>
          </w:tcPr>
          <w:p w14:paraId="2397F75A" w14:textId="77777777" w:rsidR="0020003A" w:rsidRPr="00FA7AE8" w:rsidRDefault="0020003A" w:rsidP="00302702">
            <w:pPr>
              <w:ind w:left="113" w:right="113"/>
              <w:rPr>
                <w:noProof/>
                <w:sz w:val="14"/>
                <w:szCs w:val="16"/>
                <w:lang w:eastAsia="en-GB"/>
              </w:rPr>
            </w:pPr>
            <w:r w:rsidRPr="00FA7AE8">
              <w:rPr>
                <w:noProof/>
                <w:sz w:val="14"/>
                <w:szCs w:val="16"/>
                <w:lang w:eastAsia="en-GB"/>
              </w:rPr>
              <w:t>Total time for leg</w:t>
            </w:r>
          </w:p>
        </w:tc>
        <w:tc>
          <w:tcPr>
            <w:tcW w:w="900" w:type="dxa"/>
            <w:gridSpan w:val="3"/>
            <w:textDirection w:val="btLr"/>
          </w:tcPr>
          <w:p w14:paraId="17F8FB5C" w14:textId="77777777" w:rsidR="0020003A" w:rsidRPr="00FA7AE8" w:rsidRDefault="0020003A" w:rsidP="00302702">
            <w:pPr>
              <w:ind w:left="113" w:right="113"/>
              <w:rPr>
                <w:noProof/>
                <w:sz w:val="14"/>
                <w:szCs w:val="16"/>
                <w:lang w:eastAsia="en-GB"/>
              </w:rPr>
            </w:pPr>
            <w:r w:rsidRPr="00FA7AE8">
              <w:rPr>
                <w:noProof/>
                <w:sz w:val="14"/>
                <w:szCs w:val="16"/>
                <w:lang w:eastAsia="en-GB"/>
              </w:rPr>
              <w:t>Estimated time of arrival (ETA) at end of leg</w:t>
            </w:r>
          </w:p>
        </w:tc>
        <w:tc>
          <w:tcPr>
            <w:tcW w:w="10904" w:type="dxa"/>
            <w:gridSpan w:val="2"/>
          </w:tcPr>
          <w:p w14:paraId="45CFACB9" w14:textId="77777777" w:rsidR="0020003A" w:rsidRPr="00FA7AE8" w:rsidRDefault="0020003A" w:rsidP="00FA7AE8">
            <w:pPr>
              <w:jc w:val="center"/>
              <w:rPr>
                <w:b/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4B2206CE" w14:textId="77777777" w:rsidR="0020003A" w:rsidRPr="00B64C2B" w:rsidRDefault="0020003A" w:rsidP="000F7AF7">
            <w:pPr>
              <w:jc w:val="center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00D81F7E" w14:textId="77777777" w:rsidTr="003B30BA">
        <w:trPr>
          <w:trHeight w:val="710"/>
        </w:trPr>
        <w:tc>
          <w:tcPr>
            <w:tcW w:w="1638" w:type="dxa"/>
          </w:tcPr>
          <w:p w14:paraId="0C60B954" w14:textId="77777777" w:rsidR="0020003A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o</w:t>
            </w:r>
          </w:p>
          <w:p w14:paraId="75B2709A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5996C0C6" w14:textId="77777777" w:rsidR="0020003A" w:rsidRPr="00BE5119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076E5D73" w14:textId="77777777" w:rsidR="0020003A" w:rsidRDefault="0020003A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3003BF5F" w14:textId="77777777" w:rsidR="0020003A" w:rsidRDefault="0020003A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1AD17B00" w14:textId="77777777" w:rsidR="0020003A" w:rsidRDefault="0020003A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71688085" w14:textId="77777777" w:rsidR="0020003A" w:rsidRDefault="0020003A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51176022" w14:textId="77777777" w:rsidR="0020003A" w:rsidRDefault="0020003A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08CFCEE6" w14:textId="77777777" w:rsidR="0020003A" w:rsidRDefault="0020003A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2740F92A" w14:textId="77777777" w:rsidR="0020003A" w:rsidRDefault="0020003A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02A38F29" w14:textId="77777777" w:rsidR="0020003A" w:rsidRDefault="0020003A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57B7D5A2" w14:textId="77777777" w:rsidR="0020003A" w:rsidRPr="00B64C2B" w:rsidRDefault="0020003A" w:rsidP="00B64C2B">
            <w:pPr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428B9B78" w14:textId="77777777" w:rsidR="0020003A" w:rsidRPr="00B64C2B" w:rsidRDefault="0020003A" w:rsidP="00B64C2B">
            <w:pPr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2CF12F9F" w14:textId="77777777" w:rsidTr="003B30BA">
        <w:trPr>
          <w:trHeight w:val="548"/>
        </w:trPr>
        <w:tc>
          <w:tcPr>
            <w:tcW w:w="1638" w:type="dxa"/>
          </w:tcPr>
          <w:p w14:paraId="7E3CD087" w14:textId="77777777" w:rsidR="0020003A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o</w:t>
            </w:r>
          </w:p>
          <w:p w14:paraId="7E18CE3D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18AD0801" w14:textId="77777777" w:rsidR="0020003A" w:rsidRPr="00985FA4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4118BBFF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6CF0F0DD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72553635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4A0D8D0F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04E95165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05E4341C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1EAFD44A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5A6FE49C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11A22AB0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154C58A3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1F5223CC" w14:textId="77777777" w:rsidTr="003B30BA">
        <w:trPr>
          <w:trHeight w:val="467"/>
        </w:trPr>
        <w:tc>
          <w:tcPr>
            <w:tcW w:w="1638" w:type="dxa"/>
          </w:tcPr>
          <w:p w14:paraId="3BBCA866" w14:textId="77777777" w:rsidR="0020003A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o</w:t>
            </w:r>
          </w:p>
          <w:p w14:paraId="4F952F64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2947DD1B" w14:textId="77777777" w:rsidR="0020003A" w:rsidRPr="00985FA4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44FA1D1D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4A3BC63D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7230F0CB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5A928565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42145207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209BA452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0DFBA619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0A1FCB6D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00CBCCDF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257F4A4D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436F50CD" w14:textId="77777777" w:rsidTr="003B30BA">
        <w:trPr>
          <w:trHeight w:val="458"/>
        </w:trPr>
        <w:tc>
          <w:tcPr>
            <w:tcW w:w="1638" w:type="dxa"/>
          </w:tcPr>
          <w:p w14:paraId="2D341474" w14:textId="77777777" w:rsidR="0020003A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o</w:t>
            </w:r>
          </w:p>
          <w:p w14:paraId="42015EF9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49A55AD3" w14:textId="77777777" w:rsidR="0020003A" w:rsidRPr="00985FA4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679A2312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1F406240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0405FCA2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74B97BFC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0AD6680A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5E61F3EA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6ED73F42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52A2AC5B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45BAEFC2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2F8CB101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48CDB755" w14:textId="77777777" w:rsidTr="003B30BA">
        <w:trPr>
          <w:trHeight w:val="612"/>
        </w:trPr>
        <w:tc>
          <w:tcPr>
            <w:tcW w:w="1638" w:type="dxa"/>
          </w:tcPr>
          <w:p w14:paraId="207B8F5B" w14:textId="77777777" w:rsidR="0020003A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o</w:t>
            </w:r>
          </w:p>
          <w:p w14:paraId="3F376974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4BD56759" w14:textId="77777777" w:rsidR="0020003A" w:rsidRPr="00985FA4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54EAA3DD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489D29A7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5053D9BD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3BD4FAFB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74AD486C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36C03DE3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0813019D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5C3196D6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75746F6C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0EE380B7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453DD5FC" w14:textId="77777777" w:rsidTr="003B30BA">
        <w:trPr>
          <w:trHeight w:val="440"/>
        </w:trPr>
        <w:tc>
          <w:tcPr>
            <w:tcW w:w="1638" w:type="dxa"/>
          </w:tcPr>
          <w:p w14:paraId="16FF2354" w14:textId="77777777" w:rsidR="0020003A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o</w:t>
            </w:r>
          </w:p>
          <w:p w14:paraId="54FB1320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3F1982A6" w14:textId="77777777" w:rsidR="0020003A" w:rsidRPr="00985FA4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50B5F3D8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6F5881A1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3171E75D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79C5A795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2EBB064D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57ED8586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4E283F71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7916C31D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79483368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61E910FE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03EEDF26" w14:textId="77777777" w:rsidTr="003B30BA">
        <w:trPr>
          <w:trHeight w:val="431"/>
        </w:trPr>
        <w:tc>
          <w:tcPr>
            <w:tcW w:w="1638" w:type="dxa"/>
          </w:tcPr>
          <w:p w14:paraId="70470C18" w14:textId="77777777" w:rsidR="0020003A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o</w:t>
            </w:r>
          </w:p>
          <w:p w14:paraId="70A7F5F8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769411AB" w14:textId="77777777" w:rsidR="0020003A" w:rsidRPr="00985FA4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2976C096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4BC710E2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2EDF9880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52EA3DA4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7F4B9FEE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1343681F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1BFE2E14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013A6D51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39806ACF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0E8E4B63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57F9568F" w14:textId="77777777" w:rsidTr="003B30BA">
        <w:trPr>
          <w:trHeight w:val="422"/>
        </w:trPr>
        <w:tc>
          <w:tcPr>
            <w:tcW w:w="1638" w:type="dxa"/>
          </w:tcPr>
          <w:p w14:paraId="7DF36189" w14:textId="77777777" w:rsidR="0020003A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o</w:t>
            </w:r>
          </w:p>
          <w:p w14:paraId="7CF1AF77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5EE55B3E" w14:textId="77777777" w:rsidR="0020003A" w:rsidRPr="00A719B3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1FEA52D6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7B789223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5B8B43F8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08BB79A8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1B36DF7A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2327FCB3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50162D67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7DD8A21B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7ACFCFE7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1167D8EA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5ECEEC99" w14:textId="77777777" w:rsidTr="003B30BA">
        <w:trPr>
          <w:trHeight w:val="576"/>
        </w:trPr>
        <w:tc>
          <w:tcPr>
            <w:tcW w:w="1638" w:type="dxa"/>
          </w:tcPr>
          <w:p w14:paraId="137A85B7" w14:textId="77777777" w:rsidR="0020003A" w:rsidRDefault="001A77C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</w:t>
            </w:r>
            <w:r w:rsidR="0020003A" w:rsidRPr="001A77CA">
              <w:rPr>
                <w:noProof/>
                <w:sz w:val="16"/>
                <w:szCs w:val="16"/>
                <w:u w:val="dotted"/>
                <w:lang w:eastAsia="en-GB"/>
              </w:rPr>
              <w:t>o</w:t>
            </w:r>
          </w:p>
          <w:p w14:paraId="5E68882F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6B3D5095" w14:textId="77777777" w:rsidR="0020003A" w:rsidRPr="00A719B3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2A495858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5ACEF751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50F2C5FA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0CA1E2B6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39832042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76794A08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261A0EBE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50B44FFC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306D62E5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6F77B7B1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1DFD5119" w14:textId="77777777" w:rsidTr="003B30BA">
        <w:trPr>
          <w:trHeight w:val="458"/>
        </w:trPr>
        <w:tc>
          <w:tcPr>
            <w:tcW w:w="1638" w:type="dxa"/>
          </w:tcPr>
          <w:p w14:paraId="4357879E" w14:textId="77777777" w:rsidR="0020003A" w:rsidRDefault="001A77C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</w:t>
            </w:r>
            <w:r w:rsidR="0020003A" w:rsidRPr="001A77CA">
              <w:rPr>
                <w:noProof/>
                <w:sz w:val="16"/>
                <w:szCs w:val="16"/>
                <w:u w:val="dotted"/>
                <w:lang w:eastAsia="en-GB"/>
              </w:rPr>
              <w:t>o</w:t>
            </w:r>
          </w:p>
          <w:p w14:paraId="0FFA90AB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1A8CA28D" w14:textId="77777777" w:rsidR="0020003A" w:rsidRPr="00A719B3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2044B811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07562A8A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0FAA92C1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1DCCA672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4F1A1CF5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37D5D007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209A5B09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5CA32E7A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7B3ADFB9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1CA5C182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673CC747" w14:textId="77777777" w:rsidTr="003B30BA">
        <w:trPr>
          <w:trHeight w:val="552"/>
        </w:trPr>
        <w:tc>
          <w:tcPr>
            <w:tcW w:w="1638" w:type="dxa"/>
          </w:tcPr>
          <w:p w14:paraId="1A1D00C1" w14:textId="77777777" w:rsidR="0020003A" w:rsidRDefault="001A77C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</w:t>
            </w:r>
            <w:r w:rsidR="0020003A" w:rsidRPr="001A77CA">
              <w:rPr>
                <w:noProof/>
                <w:sz w:val="16"/>
                <w:szCs w:val="16"/>
                <w:u w:val="dotted"/>
                <w:lang w:eastAsia="en-GB"/>
              </w:rPr>
              <w:t>o</w:t>
            </w:r>
          </w:p>
          <w:p w14:paraId="65B2A954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1216E4B8" w14:textId="77777777" w:rsidR="0020003A" w:rsidRPr="00A719B3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13511B39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298E0BE9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496BB7F2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447C91A3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79EBE211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694CADCB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3DB43C42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46787EF3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17AB1B5A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1A4514D4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0F7AF7" w14:paraId="60D23D56" w14:textId="77777777" w:rsidTr="003B30BA">
        <w:trPr>
          <w:trHeight w:val="422"/>
        </w:trPr>
        <w:tc>
          <w:tcPr>
            <w:tcW w:w="1638" w:type="dxa"/>
          </w:tcPr>
          <w:p w14:paraId="21B5ECD3" w14:textId="77777777" w:rsidR="0020003A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  <w:r w:rsidRPr="001A77CA">
              <w:rPr>
                <w:noProof/>
                <w:sz w:val="16"/>
                <w:szCs w:val="16"/>
                <w:u w:val="dotted"/>
                <w:lang w:eastAsia="en-GB"/>
              </w:rPr>
              <w:t>To</w:t>
            </w:r>
          </w:p>
          <w:p w14:paraId="5B4B220F" w14:textId="77777777" w:rsidR="000F7AF7" w:rsidRPr="001A77CA" w:rsidRDefault="000F7AF7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u w:val="dotted"/>
                <w:lang w:eastAsia="en-GB"/>
              </w:rPr>
            </w:pPr>
          </w:p>
          <w:p w14:paraId="6C667742" w14:textId="77777777" w:rsidR="0020003A" w:rsidRPr="00A719B3" w:rsidRDefault="0020003A" w:rsidP="000F7AF7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GR</w:t>
            </w:r>
          </w:p>
        </w:tc>
        <w:tc>
          <w:tcPr>
            <w:tcW w:w="702" w:type="dxa"/>
          </w:tcPr>
          <w:p w14:paraId="31FA08B4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602CA041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2B0CC6AA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242E3490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1BA332C2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5EDF0A07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2D90884F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1CCA0968" w14:textId="77777777" w:rsidR="0020003A" w:rsidRDefault="0020003A" w:rsidP="000F7AF7">
            <w:pPr>
              <w:spacing w:after="0"/>
              <w:ind w:left="528"/>
              <w:rPr>
                <w:noProof/>
                <w:lang w:eastAsia="en-GB"/>
              </w:rPr>
            </w:pPr>
          </w:p>
        </w:tc>
        <w:tc>
          <w:tcPr>
            <w:tcW w:w="10904" w:type="dxa"/>
            <w:gridSpan w:val="2"/>
          </w:tcPr>
          <w:p w14:paraId="0DD791EF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1984" w:type="dxa"/>
          </w:tcPr>
          <w:p w14:paraId="22062550" w14:textId="77777777" w:rsidR="0020003A" w:rsidRPr="00B64C2B" w:rsidRDefault="0020003A" w:rsidP="000F7AF7">
            <w:pPr>
              <w:spacing w:after="0"/>
              <w:ind w:left="528"/>
              <w:rPr>
                <w:noProof/>
                <w:sz w:val="16"/>
                <w:szCs w:val="16"/>
                <w:lang w:eastAsia="en-GB"/>
              </w:rPr>
            </w:pPr>
          </w:p>
        </w:tc>
      </w:tr>
      <w:tr w:rsidR="00297C43" w14:paraId="155080F2" w14:textId="77777777" w:rsidTr="003B30BA">
        <w:trPr>
          <w:trHeight w:val="431"/>
        </w:trPr>
        <w:tc>
          <w:tcPr>
            <w:tcW w:w="1638" w:type="dxa"/>
          </w:tcPr>
          <w:p w14:paraId="7C87ECD2" w14:textId="77777777" w:rsidR="00BE5119" w:rsidRPr="00AD1836" w:rsidRDefault="00AD1836" w:rsidP="00AD1836">
            <w:pPr>
              <w:ind w:left="528"/>
              <w:jc w:val="right"/>
              <w:rPr>
                <w:b/>
                <w:noProof/>
                <w:lang w:eastAsia="en-GB"/>
              </w:rPr>
            </w:pPr>
            <w:r w:rsidRPr="00AD1836">
              <w:rPr>
                <w:b/>
                <w:noProof/>
                <w:lang w:eastAsia="en-GB"/>
              </w:rPr>
              <w:t>TOTALS</w:t>
            </w:r>
          </w:p>
        </w:tc>
        <w:tc>
          <w:tcPr>
            <w:tcW w:w="702" w:type="dxa"/>
          </w:tcPr>
          <w:p w14:paraId="059539AA" w14:textId="77777777" w:rsidR="00BE5119" w:rsidRDefault="00BE5119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48D1EE86" w14:textId="77777777" w:rsidR="00BE5119" w:rsidRDefault="00BE5119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38B85443" w14:textId="77777777" w:rsidR="00BE5119" w:rsidRDefault="00BE5119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</w:tcPr>
          <w:p w14:paraId="1285500E" w14:textId="77777777" w:rsidR="00BE5119" w:rsidRDefault="00BE5119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1F5CE807" w14:textId="77777777" w:rsidR="00BE5119" w:rsidRDefault="00BE5119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720" w:type="dxa"/>
            <w:gridSpan w:val="2"/>
          </w:tcPr>
          <w:p w14:paraId="4A3E1E32" w14:textId="77777777" w:rsidR="00BE5119" w:rsidRDefault="00BE5119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540" w:type="dxa"/>
          </w:tcPr>
          <w:p w14:paraId="4C195335" w14:textId="77777777" w:rsidR="00BE5119" w:rsidRDefault="00BE5119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900" w:type="dxa"/>
            <w:gridSpan w:val="3"/>
          </w:tcPr>
          <w:p w14:paraId="0299F971" w14:textId="77777777" w:rsidR="00BE5119" w:rsidRDefault="00BE5119" w:rsidP="00B64C2B">
            <w:pPr>
              <w:ind w:left="528"/>
              <w:rPr>
                <w:noProof/>
                <w:lang w:eastAsia="en-GB"/>
              </w:rPr>
            </w:pPr>
          </w:p>
        </w:tc>
        <w:tc>
          <w:tcPr>
            <w:tcW w:w="12888" w:type="dxa"/>
            <w:gridSpan w:val="3"/>
          </w:tcPr>
          <w:p w14:paraId="680307B7" w14:textId="77777777" w:rsidR="00AD1836" w:rsidRPr="00AD1836" w:rsidRDefault="00AD1836" w:rsidP="00AD1836">
            <w:pPr>
              <w:spacing w:after="0" w:line="240" w:lineRule="auto"/>
              <w:ind w:left="-57"/>
              <w:rPr>
                <w:b/>
                <w:noProof/>
                <w:sz w:val="16"/>
                <w:szCs w:val="16"/>
                <w:lang w:eastAsia="en-GB"/>
              </w:rPr>
            </w:pPr>
            <w:r w:rsidRPr="00AD1836">
              <w:rPr>
                <w:b/>
                <w:noProof/>
                <w:sz w:val="18"/>
                <w:szCs w:val="16"/>
                <w:lang w:eastAsia="en-GB"/>
              </w:rPr>
              <w:t>SUPERVISOR</w:t>
            </w:r>
            <w:r>
              <w:rPr>
                <w:noProof/>
                <w:sz w:val="16"/>
                <w:szCs w:val="16"/>
                <w:lang w:eastAsia="en-GB"/>
              </w:rPr>
              <w:t xml:space="preserve"> </w:t>
            </w:r>
            <w:r w:rsidRPr="00AD1836">
              <w:rPr>
                <w:b/>
                <w:noProof/>
                <w:sz w:val="16"/>
                <w:szCs w:val="16"/>
                <w:lang w:eastAsia="en-GB"/>
              </w:rPr>
              <w:t>N</w:t>
            </w:r>
            <w:r w:rsidR="00985FA4" w:rsidRPr="00AD1836">
              <w:rPr>
                <w:b/>
                <w:noProof/>
                <w:sz w:val="16"/>
                <w:szCs w:val="16"/>
                <w:lang w:eastAsia="en-GB"/>
              </w:rPr>
              <w:t>ame</w:t>
            </w:r>
          </w:p>
          <w:p w14:paraId="574BE301" w14:textId="77777777" w:rsidR="001B3E15" w:rsidRPr="00B64C2B" w:rsidRDefault="00AD1836" w:rsidP="00AD1836">
            <w:pPr>
              <w:spacing w:after="0" w:line="240" w:lineRule="auto"/>
              <w:ind w:left="-57"/>
              <w:rPr>
                <w:noProof/>
                <w:sz w:val="16"/>
                <w:szCs w:val="16"/>
                <w:lang w:eastAsia="en-GB"/>
              </w:rPr>
            </w:pPr>
            <w:r w:rsidRPr="00AD1836">
              <w:rPr>
                <w:b/>
                <w:noProof/>
                <w:sz w:val="16"/>
                <w:szCs w:val="16"/>
                <w:lang w:eastAsia="en-GB"/>
              </w:rPr>
              <w:t>L</w:t>
            </w:r>
            <w:r w:rsidR="001B3E15" w:rsidRPr="00AD1836">
              <w:rPr>
                <w:b/>
                <w:noProof/>
                <w:sz w:val="16"/>
                <w:szCs w:val="16"/>
                <w:lang w:eastAsia="en-GB"/>
              </w:rPr>
              <w:t>ocation, Tel.no.</w:t>
            </w:r>
          </w:p>
        </w:tc>
      </w:tr>
      <w:tr w:rsidR="001A77CA" w14:paraId="2528EA46" w14:textId="77777777" w:rsidTr="003B30BA">
        <w:trPr>
          <w:trHeight w:val="539"/>
        </w:trPr>
        <w:tc>
          <w:tcPr>
            <w:tcW w:w="6750" w:type="dxa"/>
            <w:gridSpan w:val="11"/>
          </w:tcPr>
          <w:p w14:paraId="4C6F86C0" w14:textId="77777777" w:rsidR="001A77CA" w:rsidRDefault="001A77CA" w:rsidP="001A77CA">
            <w:pPr>
              <w:spacing w:after="0" w:line="240" w:lineRule="auto"/>
              <w:ind w:left="-57"/>
              <w:rPr>
                <w:noProof/>
                <w:sz w:val="12"/>
                <w:szCs w:val="16"/>
                <w:lang w:eastAsia="en-GB"/>
              </w:rPr>
            </w:pPr>
            <w:r>
              <w:rPr>
                <w:noProof/>
                <w:sz w:val="12"/>
                <w:szCs w:val="16"/>
                <w:lang w:eastAsia="en-GB"/>
              </w:rPr>
              <w:t>NOTES:-</w:t>
            </w:r>
          </w:p>
          <w:p w14:paraId="6D914E7C" w14:textId="77777777" w:rsidR="001A77CA" w:rsidRPr="00A719B3" w:rsidRDefault="001A77CA" w:rsidP="001A77CA">
            <w:pPr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2"/>
                <w:szCs w:val="16"/>
                <w:lang w:eastAsia="en-GB"/>
              </w:rPr>
              <w:t>1.U</w:t>
            </w:r>
            <w:r w:rsidRPr="00AD1836">
              <w:rPr>
                <w:noProof/>
                <w:sz w:val="12"/>
                <w:szCs w:val="16"/>
                <w:lang w:eastAsia="en-GB"/>
              </w:rPr>
              <w:t>se new route card for each day.      2. Escape route-insert only those places to which an escape may be attempted f</w:t>
            </w:r>
            <w:r>
              <w:rPr>
                <w:noProof/>
                <w:sz w:val="12"/>
                <w:szCs w:val="16"/>
                <w:lang w:eastAsia="en-GB"/>
              </w:rPr>
              <w:t xml:space="preserve">rom a hazard or emergency.   </w:t>
            </w:r>
            <w:r w:rsidRPr="00AD1836">
              <w:rPr>
                <w:noProof/>
                <w:sz w:val="12"/>
                <w:szCs w:val="16"/>
                <w:lang w:eastAsia="en-GB"/>
              </w:rPr>
              <w:t>3. Plan to stop for rest and meals at ends of legs.      4.Estimate times for these, exploring, etc and include in route cards.</w:t>
            </w:r>
          </w:p>
        </w:tc>
        <w:tc>
          <w:tcPr>
            <w:tcW w:w="12978" w:type="dxa"/>
            <w:gridSpan w:val="4"/>
          </w:tcPr>
          <w:p w14:paraId="7A7CE9F9" w14:textId="77777777" w:rsidR="001A77CA" w:rsidRPr="00B64C2B" w:rsidRDefault="001A77CA" w:rsidP="00985FA4">
            <w:pPr>
              <w:ind w:left="-57"/>
              <w:rPr>
                <w:noProof/>
                <w:sz w:val="16"/>
                <w:szCs w:val="16"/>
                <w:lang w:eastAsia="en-GB"/>
              </w:rPr>
            </w:pPr>
            <w:r>
              <w:rPr>
                <w:noProof/>
                <w:sz w:val="16"/>
                <w:szCs w:val="16"/>
                <w:lang w:eastAsia="en-GB"/>
              </w:rPr>
              <w:t>PURPOSE</w:t>
            </w:r>
            <w:r w:rsidR="008A06E6">
              <w:rPr>
                <w:noProof/>
                <w:sz w:val="16"/>
                <w:szCs w:val="16"/>
                <w:lang w:eastAsia="en-GB"/>
              </w:rPr>
              <w:t>:-</w:t>
            </w:r>
          </w:p>
        </w:tc>
      </w:tr>
    </w:tbl>
    <w:p w14:paraId="2DB039CD" w14:textId="77777777" w:rsidR="00F30F7F" w:rsidRDefault="00F30F7F" w:rsidP="000F7AF7"/>
    <w:sectPr w:rsidR="00F30F7F" w:rsidSect="003B30BA">
      <w:pgSz w:w="20160" w:h="12240" w:orient="landscape" w:code="5"/>
      <w:pgMar w:top="180" w:right="180" w:bottom="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57AC6" w14:textId="77777777" w:rsidR="00BD4B9A" w:rsidRDefault="00BD4B9A" w:rsidP="00B64C2B">
      <w:pPr>
        <w:spacing w:after="0" w:line="240" w:lineRule="auto"/>
      </w:pPr>
      <w:r>
        <w:separator/>
      </w:r>
    </w:p>
  </w:endnote>
  <w:endnote w:type="continuationSeparator" w:id="0">
    <w:p w14:paraId="1DDAFC2F" w14:textId="77777777" w:rsidR="00BD4B9A" w:rsidRDefault="00BD4B9A" w:rsidP="00B64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5DAC2" w14:textId="77777777" w:rsidR="00BD4B9A" w:rsidRDefault="00BD4B9A" w:rsidP="00B64C2B">
      <w:pPr>
        <w:spacing w:after="0" w:line="240" w:lineRule="auto"/>
      </w:pPr>
      <w:r>
        <w:separator/>
      </w:r>
    </w:p>
  </w:footnote>
  <w:footnote w:type="continuationSeparator" w:id="0">
    <w:p w14:paraId="36101B5B" w14:textId="77777777" w:rsidR="00BD4B9A" w:rsidRDefault="00BD4B9A" w:rsidP="00B64C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tzS3NDEwMjY1MbNU0lEKTi0uzszPAykwrAUA6yl2rCwAAAA="/>
  </w:docVars>
  <w:rsids>
    <w:rsidRoot w:val="00B64C2B"/>
    <w:rsid w:val="000016B3"/>
    <w:rsid w:val="000025E5"/>
    <w:rsid w:val="000037EE"/>
    <w:rsid w:val="00006FB9"/>
    <w:rsid w:val="000107D1"/>
    <w:rsid w:val="000156A5"/>
    <w:rsid w:val="00015DF1"/>
    <w:rsid w:val="0002050F"/>
    <w:rsid w:val="00020A13"/>
    <w:rsid w:val="00021A7A"/>
    <w:rsid w:val="0002228B"/>
    <w:rsid w:val="00027917"/>
    <w:rsid w:val="00027AED"/>
    <w:rsid w:val="00027F05"/>
    <w:rsid w:val="00031B62"/>
    <w:rsid w:val="00032787"/>
    <w:rsid w:val="00037AE0"/>
    <w:rsid w:val="00040D7A"/>
    <w:rsid w:val="000417F2"/>
    <w:rsid w:val="00044BCA"/>
    <w:rsid w:val="00045CFA"/>
    <w:rsid w:val="000464CF"/>
    <w:rsid w:val="000474A4"/>
    <w:rsid w:val="00050D89"/>
    <w:rsid w:val="00050EFC"/>
    <w:rsid w:val="00050F35"/>
    <w:rsid w:val="000524D2"/>
    <w:rsid w:val="0006449E"/>
    <w:rsid w:val="00065588"/>
    <w:rsid w:val="00065829"/>
    <w:rsid w:val="00066A42"/>
    <w:rsid w:val="00070CAB"/>
    <w:rsid w:val="00071937"/>
    <w:rsid w:val="00072B9D"/>
    <w:rsid w:val="000766A8"/>
    <w:rsid w:val="00076B1F"/>
    <w:rsid w:val="00081A14"/>
    <w:rsid w:val="00081BB0"/>
    <w:rsid w:val="00081C03"/>
    <w:rsid w:val="00082F20"/>
    <w:rsid w:val="000846C2"/>
    <w:rsid w:val="000846C6"/>
    <w:rsid w:val="00084B9B"/>
    <w:rsid w:val="00085398"/>
    <w:rsid w:val="00085C63"/>
    <w:rsid w:val="000905A0"/>
    <w:rsid w:val="00091556"/>
    <w:rsid w:val="000915A0"/>
    <w:rsid w:val="00091E5C"/>
    <w:rsid w:val="00092C41"/>
    <w:rsid w:val="00094787"/>
    <w:rsid w:val="00096823"/>
    <w:rsid w:val="000969F0"/>
    <w:rsid w:val="000A0ACA"/>
    <w:rsid w:val="000A1107"/>
    <w:rsid w:val="000A164E"/>
    <w:rsid w:val="000A1E0C"/>
    <w:rsid w:val="000A219D"/>
    <w:rsid w:val="000A2253"/>
    <w:rsid w:val="000A3D38"/>
    <w:rsid w:val="000A51C3"/>
    <w:rsid w:val="000A51F9"/>
    <w:rsid w:val="000A6449"/>
    <w:rsid w:val="000A7782"/>
    <w:rsid w:val="000B1057"/>
    <w:rsid w:val="000B18AF"/>
    <w:rsid w:val="000B3118"/>
    <w:rsid w:val="000B31E6"/>
    <w:rsid w:val="000B57E7"/>
    <w:rsid w:val="000B597E"/>
    <w:rsid w:val="000B5FEF"/>
    <w:rsid w:val="000B625A"/>
    <w:rsid w:val="000B6B53"/>
    <w:rsid w:val="000B6F29"/>
    <w:rsid w:val="000B7500"/>
    <w:rsid w:val="000C26D5"/>
    <w:rsid w:val="000C37F3"/>
    <w:rsid w:val="000C3F92"/>
    <w:rsid w:val="000C4D93"/>
    <w:rsid w:val="000C55EC"/>
    <w:rsid w:val="000C5E4E"/>
    <w:rsid w:val="000C6122"/>
    <w:rsid w:val="000C637F"/>
    <w:rsid w:val="000C6619"/>
    <w:rsid w:val="000C7107"/>
    <w:rsid w:val="000D08C1"/>
    <w:rsid w:val="000D2864"/>
    <w:rsid w:val="000D3DB9"/>
    <w:rsid w:val="000D50BB"/>
    <w:rsid w:val="000D533E"/>
    <w:rsid w:val="000D5B02"/>
    <w:rsid w:val="000D5C8B"/>
    <w:rsid w:val="000D5D92"/>
    <w:rsid w:val="000D5E60"/>
    <w:rsid w:val="000E0C8C"/>
    <w:rsid w:val="000E52DF"/>
    <w:rsid w:val="000E7CE9"/>
    <w:rsid w:val="000F0AC7"/>
    <w:rsid w:val="000F2848"/>
    <w:rsid w:val="000F2DB7"/>
    <w:rsid w:val="000F3502"/>
    <w:rsid w:val="000F4445"/>
    <w:rsid w:val="000F7252"/>
    <w:rsid w:val="000F72C0"/>
    <w:rsid w:val="000F7AF7"/>
    <w:rsid w:val="001033CB"/>
    <w:rsid w:val="0010347E"/>
    <w:rsid w:val="00103AA4"/>
    <w:rsid w:val="00103BCD"/>
    <w:rsid w:val="0010417E"/>
    <w:rsid w:val="00106E70"/>
    <w:rsid w:val="001072FC"/>
    <w:rsid w:val="001103E6"/>
    <w:rsid w:val="00116931"/>
    <w:rsid w:val="00117F2F"/>
    <w:rsid w:val="001208E5"/>
    <w:rsid w:val="00121AE3"/>
    <w:rsid w:val="00122BF9"/>
    <w:rsid w:val="00123C1A"/>
    <w:rsid w:val="00124B27"/>
    <w:rsid w:val="001304B9"/>
    <w:rsid w:val="00133031"/>
    <w:rsid w:val="00133C4E"/>
    <w:rsid w:val="00133C9B"/>
    <w:rsid w:val="001372D9"/>
    <w:rsid w:val="00140898"/>
    <w:rsid w:val="00141924"/>
    <w:rsid w:val="00143038"/>
    <w:rsid w:val="001434A6"/>
    <w:rsid w:val="00143B71"/>
    <w:rsid w:val="0014410D"/>
    <w:rsid w:val="00144D07"/>
    <w:rsid w:val="001515F8"/>
    <w:rsid w:val="001524B6"/>
    <w:rsid w:val="00153858"/>
    <w:rsid w:val="001539A4"/>
    <w:rsid w:val="00153B36"/>
    <w:rsid w:val="00153FD0"/>
    <w:rsid w:val="001545E7"/>
    <w:rsid w:val="00155736"/>
    <w:rsid w:val="001558E5"/>
    <w:rsid w:val="00156705"/>
    <w:rsid w:val="001573B9"/>
    <w:rsid w:val="00160BDC"/>
    <w:rsid w:val="00162CAC"/>
    <w:rsid w:val="001632EC"/>
    <w:rsid w:val="00167DD9"/>
    <w:rsid w:val="0017076D"/>
    <w:rsid w:val="001722C4"/>
    <w:rsid w:val="001729BC"/>
    <w:rsid w:val="0017480B"/>
    <w:rsid w:val="00176DBB"/>
    <w:rsid w:val="0017730C"/>
    <w:rsid w:val="00177774"/>
    <w:rsid w:val="00177CF6"/>
    <w:rsid w:val="00181336"/>
    <w:rsid w:val="0018139A"/>
    <w:rsid w:val="00182879"/>
    <w:rsid w:val="00182BFB"/>
    <w:rsid w:val="00184480"/>
    <w:rsid w:val="001846D2"/>
    <w:rsid w:val="00186359"/>
    <w:rsid w:val="001868F7"/>
    <w:rsid w:val="00191CAF"/>
    <w:rsid w:val="0019272C"/>
    <w:rsid w:val="00193E10"/>
    <w:rsid w:val="00195024"/>
    <w:rsid w:val="001950FA"/>
    <w:rsid w:val="001A0978"/>
    <w:rsid w:val="001A1052"/>
    <w:rsid w:val="001A2D85"/>
    <w:rsid w:val="001A401D"/>
    <w:rsid w:val="001A5958"/>
    <w:rsid w:val="001A6721"/>
    <w:rsid w:val="001A715A"/>
    <w:rsid w:val="001A744B"/>
    <w:rsid w:val="001A77CA"/>
    <w:rsid w:val="001B03E7"/>
    <w:rsid w:val="001B0806"/>
    <w:rsid w:val="001B0B2A"/>
    <w:rsid w:val="001B0F51"/>
    <w:rsid w:val="001B1935"/>
    <w:rsid w:val="001B1B43"/>
    <w:rsid w:val="001B266E"/>
    <w:rsid w:val="001B3E15"/>
    <w:rsid w:val="001B40F7"/>
    <w:rsid w:val="001B6127"/>
    <w:rsid w:val="001B6D26"/>
    <w:rsid w:val="001B6FDA"/>
    <w:rsid w:val="001B6FE5"/>
    <w:rsid w:val="001B7321"/>
    <w:rsid w:val="001C05CB"/>
    <w:rsid w:val="001C0B4D"/>
    <w:rsid w:val="001C138B"/>
    <w:rsid w:val="001C1884"/>
    <w:rsid w:val="001C2866"/>
    <w:rsid w:val="001C34A2"/>
    <w:rsid w:val="001C5AD3"/>
    <w:rsid w:val="001C72C7"/>
    <w:rsid w:val="001C7616"/>
    <w:rsid w:val="001C7636"/>
    <w:rsid w:val="001C7D71"/>
    <w:rsid w:val="001D0C6E"/>
    <w:rsid w:val="001D4445"/>
    <w:rsid w:val="001D5FFB"/>
    <w:rsid w:val="001E0745"/>
    <w:rsid w:val="001E1D49"/>
    <w:rsid w:val="001E46D2"/>
    <w:rsid w:val="001E5810"/>
    <w:rsid w:val="001E5B75"/>
    <w:rsid w:val="001F0274"/>
    <w:rsid w:val="001F0998"/>
    <w:rsid w:val="001F09ED"/>
    <w:rsid w:val="001F0F12"/>
    <w:rsid w:val="001F0F46"/>
    <w:rsid w:val="001F3041"/>
    <w:rsid w:val="001F3DF9"/>
    <w:rsid w:val="001F7452"/>
    <w:rsid w:val="0020003A"/>
    <w:rsid w:val="00200681"/>
    <w:rsid w:val="00200A7C"/>
    <w:rsid w:val="00202FC2"/>
    <w:rsid w:val="00203E8F"/>
    <w:rsid w:val="0020441B"/>
    <w:rsid w:val="0020516D"/>
    <w:rsid w:val="002052BE"/>
    <w:rsid w:val="00205E04"/>
    <w:rsid w:val="00206286"/>
    <w:rsid w:val="00206B53"/>
    <w:rsid w:val="00206CFD"/>
    <w:rsid w:val="00210F37"/>
    <w:rsid w:val="002111AB"/>
    <w:rsid w:val="00212AAE"/>
    <w:rsid w:val="0021409E"/>
    <w:rsid w:val="002156C1"/>
    <w:rsid w:val="002172B5"/>
    <w:rsid w:val="00217A0C"/>
    <w:rsid w:val="00220460"/>
    <w:rsid w:val="0022280F"/>
    <w:rsid w:val="00223046"/>
    <w:rsid w:val="00224286"/>
    <w:rsid w:val="002247DE"/>
    <w:rsid w:val="00225C68"/>
    <w:rsid w:val="00236A55"/>
    <w:rsid w:val="00240798"/>
    <w:rsid w:val="00242472"/>
    <w:rsid w:val="00242AE0"/>
    <w:rsid w:val="002434A4"/>
    <w:rsid w:val="00244DCD"/>
    <w:rsid w:val="002468FD"/>
    <w:rsid w:val="002523A3"/>
    <w:rsid w:val="002534CC"/>
    <w:rsid w:val="00253B9D"/>
    <w:rsid w:val="00255548"/>
    <w:rsid w:val="00257253"/>
    <w:rsid w:val="00257B6C"/>
    <w:rsid w:val="00262DEA"/>
    <w:rsid w:val="00262FA5"/>
    <w:rsid w:val="0026307F"/>
    <w:rsid w:val="0026419A"/>
    <w:rsid w:val="00266366"/>
    <w:rsid w:val="002664A8"/>
    <w:rsid w:val="002723BE"/>
    <w:rsid w:val="00275493"/>
    <w:rsid w:val="00275778"/>
    <w:rsid w:val="0027784F"/>
    <w:rsid w:val="00277D60"/>
    <w:rsid w:val="00281C62"/>
    <w:rsid w:val="00286AD7"/>
    <w:rsid w:val="00290988"/>
    <w:rsid w:val="00291746"/>
    <w:rsid w:val="002929D2"/>
    <w:rsid w:val="00294292"/>
    <w:rsid w:val="0029675D"/>
    <w:rsid w:val="00296836"/>
    <w:rsid w:val="00296CE9"/>
    <w:rsid w:val="00296F56"/>
    <w:rsid w:val="00297C43"/>
    <w:rsid w:val="002A039F"/>
    <w:rsid w:val="002A05D7"/>
    <w:rsid w:val="002A0877"/>
    <w:rsid w:val="002A1223"/>
    <w:rsid w:val="002A38E7"/>
    <w:rsid w:val="002A5EDF"/>
    <w:rsid w:val="002A600F"/>
    <w:rsid w:val="002B45C1"/>
    <w:rsid w:val="002C0B90"/>
    <w:rsid w:val="002C1E4A"/>
    <w:rsid w:val="002C2629"/>
    <w:rsid w:val="002C289C"/>
    <w:rsid w:val="002C3BF7"/>
    <w:rsid w:val="002C4E15"/>
    <w:rsid w:val="002C697C"/>
    <w:rsid w:val="002D0218"/>
    <w:rsid w:val="002D05FB"/>
    <w:rsid w:val="002D1C55"/>
    <w:rsid w:val="002D59EB"/>
    <w:rsid w:val="002E0A43"/>
    <w:rsid w:val="002E2625"/>
    <w:rsid w:val="002E2A92"/>
    <w:rsid w:val="002E53CC"/>
    <w:rsid w:val="002E5A6F"/>
    <w:rsid w:val="002E6800"/>
    <w:rsid w:val="002E7212"/>
    <w:rsid w:val="002F0CA3"/>
    <w:rsid w:val="002F18FE"/>
    <w:rsid w:val="002F2431"/>
    <w:rsid w:val="002F40AE"/>
    <w:rsid w:val="002F4299"/>
    <w:rsid w:val="002F4D33"/>
    <w:rsid w:val="002F610A"/>
    <w:rsid w:val="002F6806"/>
    <w:rsid w:val="002F6D83"/>
    <w:rsid w:val="002F73F6"/>
    <w:rsid w:val="002F78F3"/>
    <w:rsid w:val="00302702"/>
    <w:rsid w:val="00305F9B"/>
    <w:rsid w:val="003075B6"/>
    <w:rsid w:val="003127C0"/>
    <w:rsid w:val="0031285D"/>
    <w:rsid w:val="00313DBB"/>
    <w:rsid w:val="003148CC"/>
    <w:rsid w:val="003149E5"/>
    <w:rsid w:val="003157C3"/>
    <w:rsid w:val="00315F34"/>
    <w:rsid w:val="0031723B"/>
    <w:rsid w:val="00320903"/>
    <w:rsid w:val="00320917"/>
    <w:rsid w:val="00324AE0"/>
    <w:rsid w:val="00326697"/>
    <w:rsid w:val="00330B36"/>
    <w:rsid w:val="00330C97"/>
    <w:rsid w:val="00331D15"/>
    <w:rsid w:val="003330CB"/>
    <w:rsid w:val="00334AAC"/>
    <w:rsid w:val="00336326"/>
    <w:rsid w:val="00336A4B"/>
    <w:rsid w:val="00336DDB"/>
    <w:rsid w:val="00344A3D"/>
    <w:rsid w:val="00344AC6"/>
    <w:rsid w:val="003463B4"/>
    <w:rsid w:val="00347A4F"/>
    <w:rsid w:val="00347F86"/>
    <w:rsid w:val="00350FF3"/>
    <w:rsid w:val="00351A82"/>
    <w:rsid w:val="0035244F"/>
    <w:rsid w:val="003541E3"/>
    <w:rsid w:val="00354B40"/>
    <w:rsid w:val="00355937"/>
    <w:rsid w:val="00356A20"/>
    <w:rsid w:val="003571F3"/>
    <w:rsid w:val="0035739C"/>
    <w:rsid w:val="0036157F"/>
    <w:rsid w:val="00362414"/>
    <w:rsid w:val="00363956"/>
    <w:rsid w:val="00365B27"/>
    <w:rsid w:val="003662D2"/>
    <w:rsid w:val="0036719E"/>
    <w:rsid w:val="00370CF1"/>
    <w:rsid w:val="00370FF1"/>
    <w:rsid w:val="00371623"/>
    <w:rsid w:val="00371766"/>
    <w:rsid w:val="00372C67"/>
    <w:rsid w:val="00375652"/>
    <w:rsid w:val="0037691E"/>
    <w:rsid w:val="0038145B"/>
    <w:rsid w:val="00381F49"/>
    <w:rsid w:val="00382DEE"/>
    <w:rsid w:val="003856C0"/>
    <w:rsid w:val="003860D6"/>
    <w:rsid w:val="003878AD"/>
    <w:rsid w:val="003909DD"/>
    <w:rsid w:val="00390D80"/>
    <w:rsid w:val="003936BB"/>
    <w:rsid w:val="003A00AC"/>
    <w:rsid w:val="003A094E"/>
    <w:rsid w:val="003A4BC2"/>
    <w:rsid w:val="003A60B6"/>
    <w:rsid w:val="003A6676"/>
    <w:rsid w:val="003A68AB"/>
    <w:rsid w:val="003A6F4F"/>
    <w:rsid w:val="003B1420"/>
    <w:rsid w:val="003B1C80"/>
    <w:rsid w:val="003B2566"/>
    <w:rsid w:val="003B30BA"/>
    <w:rsid w:val="003B34FA"/>
    <w:rsid w:val="003B5F59"/>
    <w:rsid w:val="003B698E"/>
    <w:rsid w:val="003C0EFD"/>
    <w:rsid w:val="003C1434"/>
    <w:rsid w:val="003C1507"/>
    <w:rsid w:val="003C216B"/>
    <w:rsid w:val="003C61F0"/>
    <w:rsid w:val="003C6AD7"/>
    <w:rsid w:val="003C6E79"/>
    <w:rsid w:val="003D0729"/>
    <w:rsid w:val="003D07D5"/>
    <w:rsid w:val="003D0A7D"/>
    <w:rsid w:val="003D0ED8"/>
    <w:rsid w:val="003D0F89"/>
    <w:rsid w:val="003D27CA"/>
    <w:rsid w:val="003D2CBD"/>
    <w:rsid w:val="003D3DB2"/>
    <w:rsid w:val="003D439D"/>
    <w:rsid w:val="003D44CB"/>
    <w:rsid w:val="003D4A3B"/>
    <w:rsid w:val="003D4D15"/>
    <w:rsid w:val="003D5204"/>
    <w:rsid w:val="003D64D8"/>
    <w:rsid w:val="003E027F"/>
    <w:rsid w:val="003E03A6"/>
    <w:rsid w:val="003E1299"/>
    <w:rsid w:val="003E1BEC"/>
    <w:rsid w:val="003E2949"/>
    <w:rsid w:val="003E2A7C"/>
    <w:rsid w:val="003E3FD4"/>
    <w:rsid w:val="003E64E1"/>
    <w:rsid w:val="003E6509"/>
    <w:rsid w:val="003E7571"/>
    <w:rsid w:val="003F2E32"/>
    <w:rsid w:val="003F4A94"/>
    <w:rsid w:val="003F681F"/>
    <w:rsid w:val="003F687B"/>
    <w:rsid w:val="003F68EE"/>
    <w:rsid w:val="003F722D"/>
    <w:rsid w:val="003F7686"/>
    <w:rsid w:val="0040019E"/>
    <w:rsid w:val="00400434"/>
    <w:rsid w:val="00400C86"/>
    <w:rsid w:val="00401C5A"/>
    <w:rsid w:val="00402881"/>
    <w:rsid w:val="00404368"/>
    <w:rsid w:val="00407D6B"/>
    <w:rsid w:val="004102AB"/>
    <w:rsid w:val="004102D9"/>
    <w:rsid w:val="00411617"/>
    <w:rsid w:val="00411C78"/>
    <w:rsid w:val="0041295C"/>
    <w:rsid w:val="004142FC"/>
    <w:rsid w:val="004176B1"/>
    <w:rsid w:val="00423478"/>
    <w:rsid w:val="00430B9B"/>
    <w:rsid w:val="00431678"/>
    <w:rsid w:val="00431A88"/>
    <w:rsid w:val="004326AD"/>
    <w:rsid w:val="004339EC"/>
    <w:rsid w:val="00435DB0"/>
    <w:rsid w:val="00440B51"/>
    <w:rsid w:val="00441224"/>
    <w:rsid w:val="0044177C"/>
    <w:rsid w:val="0044312B"/>
    <w:rsid w:val="00443538"/>
    <w:rsid w:val="00443B17"/>
    <w:rsid w:val="0044471E"/>
    <w:rsid w:val="004450CD"/>
    <w:rsid w:val="004453D7"/>
    <w:rsid w:val="00446EFC"/>
    <w:rsid w:val="004506E9"/>
    <w:rsid w:val="004522BA"/>
    <w:rsid w:val="004545D4"/>
    <w:rsid w:val="00457F15"/>
    <w:rsid w:val="004603D8"/>
    <w:rsid w:val="00460545"/>
    <w:rsid w:val="00460F4C"/>
    <w:rsid w:val="0046102F"/>
    <w:rsid w:val="00462D7C"/>
    <w:rsid w:val="004632AB"/>
    <w:rsid w:val="004636EF"/>
    <w:rsid w:val="00464705"/>
    <w:rsid w:val="00465848"/>
    <w:rsid w:val="0046709A"/>
    <w:rsid w:val="00470660"/>
    <w:rsid w:val="004712BA"/>
    <w:rsid w:val="004748CE"/>
    <w:rsid w:val="00475D20"/>
    <w:rsid w:val="00476E18"/>
    <w:rsid w:val="00476ED6"/>
    <w:rsid w:val="00482713"/>
    <w:rsid w:val="004830B6"/>
    <w:rsid w:val="004832A1"/>
    <w:rsid w:val="00483673"/>
    <w:rsid w:val="00484779"/>
    <w:rsid w:val="0048477B"/>
    <w:rsid w:val="0048537F"/>
    <w:rsid w:val="004857B7"/>
    <w:rsid w:val="00491BB5"/>
    <w:rsid w:val="0049211A"/>
    <w:rsid w:val="004933E0"/>
    <w:rsid w:val="00494541"/>
    <w:rsid w:val="0049473D"/>
    <w:rsid w:val="00494F8A"/>
    <w:rsid w:val="004A0018"/>
    <w:rsid w:val="004A067D"/>
    <w:rsid w:val="004A3189"/>
    <w:rsid w:val="004A3C77"/>
    <w:rsid w:val="004A3E1D"/>
    <w:rsid w:val="004A4B73"/>
    <w:rsid w:val="004B0244"/>
    <w:rsid w:val="004B1CC8"/>
    <w:rsid w:val="004B2A98"/>
    <w:rsid w:val="004B3438"/>
    <w:rsid w:val="004B722E"/>
    <w:rsid w:val="004C1DA3"/>
    <w:rsid w:val="004C28B9"/>
    <w:rsid w:val="004C4BFF"/>
    <w:rsid w:val="004C5812"/>
    <w:rsid w:val="004C67D5"/>
    <w:rsid w:val="004C7828"/>
    <w:rsid w:val="004C7BB8"/>
    <w:rsid w:val="004D1708"/>
    <w:rsid w:val="004D57FA"/>
    <w:rsid w:val="004D5D4A"/>
    <w:rsid w:val="004D69CA"/>
    <w:rsid w:val="004E33D0"/>
    <w:rsid w:val="004E553F"/>
    <w:rsid w:val="004F05CB"/>
    <w:rsid w:val="004F1293"/>
    <w:rsid w:val="004F232C"/>
    <w:rsid w:val="004F43F5"/>
    <w:rsid w:val="004F44DD"/>
    <w:rsid w:val="004F4B42"/>
    <w:rsid w:val="004F4DFD"/>
    <w:rsid w:val="004F6139"/>
    <w:rsid w:val="004F6B22"/>
    <w:rsid w:val="004F7790"/>
    <w:rsid w:val="00500375"/>
    <w:rsid w:val="00500535"/>
    <w:rsid w:val="00500B65"/>
    <w:rsid w:val="00501046"/>
    <w:rsid w:val="005032FE"/>
    <w:rsid w:val="00505073"/>
    <w:rsid w:val="005054A9"/>
    <w:rsid w:val="005064F3"/>
    <w:rsid w:val="00507D0F"/>
    <w:rsid w:val="0051047A"/>
    <w:rsid w:val="00512B83"/>
    <w:rsid w:val="00512D03"/>
    <w:rsid w:val="005153EA"/>
    <w:rsid w:val="00517AAF"/>
    <w:rsid w:val="00517DA6"/>
    <w:rsid w:val="00520776"/>
    <w:rsid w:val="005209CD"/>
    <w:rsid w:val="00522CEF"/>
    <w:rsid w:val="00523288"/>
    <w:rsid w:val="00523D33"/>
    <w:rsid w:val="00524AC9"/>
    <w:rsid w:val="00530E3B"/>
    <w:rsid w:val="005320AF"/>
    <w:rsid w:val="00532650"/>
    <w:rsid w:val="00532820"/>
    <w:rsid w:val="005347FD"/>
    <w:rsid w:val="005374FC"/>
    <w:rsid w:val="005415C0"/>
    <w:rsid w:val="00543CBD"/>
    <w:rsid w:val="00544FBE"/>
    <w:rsid w:val="005455E4"/>
    <w:rsid w:val="005457C9"/>
    <w:rsid w:val="005463E9"/>
    <w:rsid w:val="00546A2F"/>
    <w:rsid w:val="0054794F"/>
    <w:rsid w:val="005519CC"/>
    <w:rsid w:val="00552FAA"/>
    <w:rsid w:val="005531D9"/>
    <w:rsid w:val="00553341"/>
    <w:rsid w:val="005537CD"/>
    <w:rsid w:val="00553E31"/>
    <w:rsid w:val="00555E0E"/>
    <w:rsid w:val="005564E7"/>
    <w:rsid w:val="005572CA"/>
    <w:rsid w:val="00557971"/>
    <w:rsid w:val="00560039"/>
    <w:rsid w:val="0056053A"/>
    <w:rsid w:val="00560BB2"/>
    <w:rsid w:val="00560E9F"/>
    <w:rsid w:val="005644D9"/>
    <w:rsid w:val="005665C5"/>
    <w:rsid w:val="00572F71"/>
    <w:rsid w:val="005747E3"/>
    <w:rsid w:val="0057571B"/>
    <w:rsid w:val="00585133"/>
    <w:rsid w:val="0058727A"/>
    <w:rsid w:val="00590B0B"/>
    <w:rsid w:val="00591D8B"/>
    <w:rsid w:val="0059244E"/>
    <w:rsid w:val="00593E79"/>
    <w:rsid w:val="00595841"/>
    <w:rsid w:val="005A0AEA"/>
    <w:rsid w:val="005A1513"/>
    <w:rsid w:val="005A1D49"/>
    <w:rsid w:val="005A34E6"/>
    <w:rsid w:val="005A5F86"/>
    <w:rsid w:val="005A6614"/>
    <w:rsid w:val="005A6877"/>
    <w:rsid w:val="005B1080"/>
    <w:rsid w:val="005B1B39"/>
    <w:rsid w:val="005B5E79"/>
    <w:rsid w:val="005B6F86"/>
    <w:rsid w:val="005B7FC1"/>
    <w:rsid w:val="005C15DF"/>
    <w:rsid w:val="005C16D2"/>
    <w:rsid w:val="005C227A"/>
    <w:rsid w:val="005C6D7E"/>
    <w:rsid w:val="005D0034"/>
    <w:rsid w:val="005D18D0"/>
    <w:rsid w:val="005D1A5A"/>
    <w:rsid w:val="005D1B69"/>
    <w:rsid w:val="005D1C33"/>
    <w:rsid w:val="005D1CF5"/>
    <w:rsid w:val="005D2E57"/>
    <w:rsid w:val="005D3A54"/>
    <w:rsid w:val="005D5EC5"/>
    <w:rsid w:val="005D5FE7"/>
    <w:rsid w:val="005D697C"/>
    <w:rsid w:val="005D731D"/>
    <w:rsid w:val="005E050A"/>
    <w:rsid w:val="005E0ED1"/>
    <w:rsid w:val="005E1A12"/>
    <w:rsid w:val="005E2150"/>
    <w:rsid w:val="005E3323"/>
    <w:rsid w:val="005F0CE7"/>
    <w:rsid w:val="005F14A7"/>
    <w:rsid w:val="005F223F"/>
    <w:rsid w:val="005F2D59"/>
    <w:rsid w:val="005F3677"/>
    <w:rsid w:val="005F4004"/>
    <w:rsid w:val="005F47C7"/>
    <w:rsid w:val="005F51DE"/>
    <w:rsid w:val="005F728C"/>
    <w:rsid w:val="005F7CCA"/>
    <w:rsid w:val="005F7F11"/>
    <w:rsid w:val="00601200"/>
    <w:rsid w:val="00601A5A"/>
    <w:rsid w:val="006051EB"/>
    <w:rsid w:val="00605A50"/>
    <w:rsid w:val="00605A5B"/>
    <w:rsid w:val="0060625F"/>
    <w:rsid w:val="006071A0"/>
    <w:rsid w:val="00607392"/>
    <w:rsid w:val="00607E1A"/>
    <w:rsid w:val="00610C63"/>
    <w:rsid w:val="0061194E"/>
    <w:rsid w:val="00613307"/>
    <w:rsid w:val="00615F0A"/>
    <w:rsid w:val="00615FE6"/>
    <w:rsid w:val="006173D2"/>
    <w:rsid w:val="0061741A"/>
    <w:rsid w:val="006179BC"/>
    <w:rsid w:val="00617C98"/>
    <w:rsid w:val="006208AC"/>
    <w:rsid w:val="0062139E"/>
    <w:rsid w:val="00621989"/>
    <w:rsid w:val="006226ED"/>
    <w:rsid w:val="00622932"/>
    <w:rsid w:val="00622F43"/>
    <w:rsid w:val="00623438"/>
    <w:rsid w:val="00623FA7"/>
    <w:rsid w:val="0062481F"/>
    <w:rsid w:val="00625C58"/>
    <w:rsid w:val="00625CE1"/>
    <w:rsid w:val="00626C8C"/>
    <w:rsid w:val="006300F7"/>
    <w:rsid w:val="00632FA4"/>
    <w:rsid w:val="00633E0C"/>
    <w:rsid w:val="0063668E"/>
    <w:rsid w:val="00640FCD"/>
    <w:rsid w:val="006416C2"/>
    <w:rsid w:val="006424E7"/>
    <w:rsid w:val="006437D7"/>
    <w:rsid w:val="00645F3B"/>
    <w:rsid w:val="0064605D"/>
    <w:rsid w:val="00650B9F"/>
    <w:rsid w:val="00653E6A"/>
    <w:rsid w:val="0065597E"/>
    <w:rsid w:val="00655AF7"/>
    <w:rsid w:val="00656288"/>
    <w:rsid w:val="006562A6"/>
    <w:rsid w:val="00657F9D"/>
    <w:rsid w:val="0066052F"/>
    <w:rsid w:val="00660C50"/>
    <w:rsid w:val="00663826"/>
    <w:rsid w:val="00664063"/>
    <w:rsid w:val="006659BF"/>
    <w:rsid w:val="006660EB"/>
    <w:rsid w:val="006668FE"/>
    <w:rsid w:val="00670B2F"/>
    <w:rsid w:val="00671633"/>
    <w:rsid w:val="00671817"/>
    <w:rsid w:val="00673DC3"/>
    <w:rsid w:val="00677E94"/>
    <w:rsid w:val="006825F7"/>
    <w:rsid w:val="00682C13"/>
    <w:rsid w:val="006833C1"/>
    <w:rsid w:val="00683471"/>
    <w:rsid w:val="006837CE"/>
    <w:rsid w:val="006854FC"/>
    <w:rsid w:val="0068706F"/>
    <w:rsid w:val="00687805"/>
    <w:rsid w:val="00687D1E"/>
    <w:rsid w:val="0069100F"/>
    <w:rsid w:val="00691F85"/>
    <w:rsid w:val="00693AFF"/>
    <w:rsid w:val="00694366"/>
    <w:rsid w:val="0069578E"/>
    <w:rsid w:val="00696096"/>
    <w:rsid w:val="00697E31"/>
    <w:rsid w:val="006A01BF"/>
    <w:rsid w:val="006A2B54"/>
    <w:rsid w:val="006A36B9"/>
    <w:rsid w:val="006A48B5"/>
    <w:rsid w:val="006A50B0"/>
    <w:rsid w:val="006A78BF"/>
    <w:rsid w:val="006A7C5E"/>
    <w:rsid w:val="006B291C"/>
    <w:rsid w:val="006B2A9B"/>
    <w:rsid w:val="006B30A8"/>
    <w:rsid w:val="006B71A1"/>
    <w:rsid w:val="006C0E72"/>
    <w:rsid w:val="006C2E32"/>
    <w:rsid w:val="006C31BC"/>
    <w:rsid w:val="006C4B84"/>
    <w:rsid w:val="006C6760"/>
    <w:rsid w:val="006C7D43"/>
    <w:rsid w:val="006D0A0E"/>
    <w:rsid w:val="006D0F72"/>
    <w:rsid w:val="006D3D9F"/>
    <w:rsid w:val="006D3EC8"/>
    <w:rsid w:val="006D6EDE"/>
    <w:rsid w:val="006F10F4"/>
    <w:rsid w:val="006F11CB"/>
    <w:rsid w:val="006F2003"/>
    <w:rsid w:val="006F610D"/>
    <w:rsid w:val="0070019C"/>
    <w:rsid w:val="00700E29"/>
    <w:rsid w:val="0070408C"/>
    <w:rsid w:val="00704C3A"/>
    <w:rsid w:val="00705535"/>
    <w:rsid w:val="00705828"/>
    <w:rsid w:val="00706927"/>
    <w:rsid w:val="00707B1F"/>
    <w:rsid w:val="00707C61"/>
    <w:rsid w:val="0071224A"/>
    <w:rsid w:val="007127B1"/>
    <w:rsid w:val="0071356B"/>
    <w:rsid w:val="00713FD7"/>
    <w:rsid w:val="0071673E"/>
    <w:rsid w:val="0072028F"/>
    <w:rsid w:val="00720CC4"/>
    <w:rsid w:val="00722012"/>
    <w:rsid w:val="00722F07"/>
    <w:rsid w:val="007242A6"/>
    <w:rsid w:val="007245D5"/>
    <w:rsid w:val="00734528"/>
    <w:rsid w:val="00734DA0"/>
    <w:rsid w:val="00737EFC"/>
    <w:rsid w:val="007418FA"/>
    <w:rsid w:val="00744761"/>
    <w:rsid w:val="007447B8"/>
    <w:rsid w:val="00744DD7"/>
    <w:rsid w:val="00744EA9"/>
    <w:rsid w:val="00745621"/>
    <w:rsid w:val="00747D1C"/>
    <w:rsid w:val="00750E05"/>
    <w:rsid w:val="00751407"/>
    <w:rsid w:val="00751A4C"/>
    <w:rsid w:val="007523D9"/>
    <w:rsid w:val="0075579E"/>
    <w:rsid w:val="00756C9C"/>
    <w:rsid w:val="007608DA"/>
    <w:rsid w:val="007609B6"/>
    <w:rsid w:val="00761A96"/>
    <w:rsid w:val="00766C5A"/>
    <w:rsid w:val="00772877"/>
    <w:rsid w:val="007729AE"/>
    <w:rsid w:val="0077392B"/>
    <w:rsid w:val="0077489E"/>
    <w:rsid w:val="007764A8"/>
    <w:rsid w:val="00776636"/>
    <w:rsid w:val="00776C63"/>
    <w:rsid w:val="007801F3"/>
    <w:rsid w:val="00780F0C"/>
    <w:rsid w:val="00782AC2"/>
    <w:rsid w:val="00783FAC"/>
    <w:rsid w:val="00784F6F"/>
    <w:rsid w:val="007900E1"/>
    <w:rsid w:val="007904F7"/>
    <w:rsid w:val="00792685"/>
    <w:rsid w:val="007929A7"/>
    <w:rsid w:val="0079622D"/>
    <w:rsid w:val="007A0AB7"/>
    <w:rsid w:val="007A0DB9"/>
    <w:rsid w:val="007A1D17"/>
    <w:rsid w:val="007A442B"/>
    <w:rsid w:val="007A4ADF"/>
    <w:rsid w:val="007A6ED9"/>
    <w:rsid w:val="007B28DC"/>
    <w:rsid w:val="007B42CC"/>
    <w:rsid w:val="007B4BA5"/>
    <w:rsid w:val="007B626F"/>
    <w:rsid w:val="007B64CF"/>
    <w:rsid w:val="007C1A02"/>
    <w:rsid w:val="007C2154"/>
    <w:rsid w:val="007C3B4E"/>
    <w:rsid w:val="007C53DA"/>
    <w:rsid w:val="007C5C81"/>
    <w:rsid w:val="007C6F19"/>
    <w:rsid w:val="007C7481"/>
    <w:rsid w:val="007D2D95"/>
    <w:rsid w:val="007D510C"/>
    <w:rsid w:val="007D6471"/>
    <w:rsid w:val="007D6AAC"/>
    <w:rsid w:val="007D6E8A"/>
    <w:rsid w:val="007D7850"/>
    <w:rsid w:val="007E017A"/>
    <w:rsid w:val="007E01AB"/>
    <w:rsid w:val="007E2167"/>
    <w:rsid w:val="007E25CC"/>
    <w:rsid w:val="007E538C"/>
    <w:rsid w:val="007E68D2"/>
    <w:rsid w:val="007E7477"/>
    <w:rsid w:val="007E7687"/>
    <w:rsid w:val="007F005F"/>
    <w:rsid w:val="007F069D"/>
    <w:rsid w:val="007F1D43"/>
    <w:rsid w:val="007F33CE"/>
    <w:rsid w:val="007F343F"/>
    <w:rsid w:val="007F550D"/>
    <w:rsid w:val="007F60FA"/>
    <w:rsid w:val="007F6819"/>
    <w:rsid w:val="007F6A8A"/>
    <w:rsid w:val="007F704E"/>
    <w:rsid w:val="007F7808"/>
    <w:rsid w:val="0080067B"/>
    <w:rsid w:val="00802B67"/>
    <w:rsid w:val="00802C30"/>
    <w:rsid w:val="0080436F"/>
    <w:rsid w:val="0080679B"/>
    <w:rsid w:val="00806E29"/>
    <w:rsid w:val="00811D7E"/>
    <w:rsid w:val="00812212"/>
    <w:rsid w:val="008125FB"/>
    <w:rsid w:val="008136BE"/>
    <w:rsid w:val="00814E3F"/>
    <w:rsid w:val="00815122"/>
    <w:rsid w:val="00817452"/>
    <w:rsid w:val="0081782B"/>
    <w:rsid w:val="00820200"/>
    <w:rsid w:val="008220F6"/>
    <w:rsid w:val="00823845"/>
    <w:rsid w:val="00824A13"/>
    <w:rsid w:val="00825363"/>
    <w:rsid w:val="0082589E"/>
    <w:rsid w:val="00826354"/>
    <w:rsid w:val="008302BE"/>
    <w:rsid w:val="008310BC"/>
    <w:rsid w:val="008321D8"/>
    <w:rsid w:val="008332D0"/>
    <w:rsid w:val="00833C20"/>
    <w:rsid w:val="00833FD1"/>
    <w:rsid w:val="008341F0"/>
    <w:rsid w:val="00834F18"/>
    <w:rsid w:val="00835BD8"/>
    <w:rsid w:val="008362E0"/>
    <w:rsid w:val="00836497"/>
    <w:rsid w:val="00837AC6"/>
    <w:rsid w:val="008426E6"/>
    <w:rsid w:val="00843AFC"/>
    <w:rsid w:val="00844152"/>
    <w:rsid w:val="00844C95"/>
    <w:rsid w:val="0084570F"/>
    <w:rsid w:val="00851F7A"/>
    <w:rsid w:val="00853B2E"/>
    <w:rsid w:val="0085407A"/>
    <w:rsid w:val="0086033B"/>
    <w:rsid w:val="008604CC"/>
    <w:rsid w:val="008613AF"/>
    <w:rsid w:val="0086144A"/>
    <w:rsid w:val="00862696"/>
    <w:rsid w:val="008628F7"/>
    <w:rsid w:val="00864DD3"/>
    <w:rsid w:val="00866F54"/>
    <w:rsid w:val="00867614"/>
    <w:rsid w:val="0087264C"/>
    <w:rsid w:val="008764A3"/>
    <w:rsid w:val="00876F41"/>
    <w:rsid w:val="0087795E"/>
    <w:rsid w:val="00877B99"/>
    <w:rsid w:val="0088005E"/>
    <w:rsid w:val="00880ABD"/>
    <w:rsid w:val="008810FA"/>
    <w:rsid w:val="00881157"/>
    <w:rsid w:val="008815EC"/>
    <w:rsid w:val="00882D09"/>
    <w:rsid w:val="00882F81"/>
    <w:rsid w:val="008901B0"/>
    <w:rsid w:val="00892389"/>
    <w:rsid w:val="00892A40"/>
    <w:rsid w:val="008944DE"/>
    <w:rsid w:val="00896AA0"/>
    <w:rsid w:val="008A033C"/>
    <w:rsid w:val="008A06E6"/>
    <w:rsid w:val="008A3132"/>
    <w:rsid w:val="008A33D6"/>
    <w:rsid w:val="008A4285"/>
    <w:rsid w:val="008A4998"/>
    <w:rsid w:val="008B4CC9"/>
    <w:rsid w:val="008B66D3"/>
    <w:rsid w:val="008B70AB"/>
    <w:rsid w:val="008B70F8"/>
    <w:rsid w:val="008C02EF"/>
    <w:rsid w:val="008C17A2"/>
    <w:rsid w:val="008C22A3"/>
    <w:rsid w:val="008C272A"/>
    <w:rsid w:val="008C43E2"/>
    <w:rsid w:val="008C640B"/>
    <w:rsid w:val="008C70D6"/>
    <w:rsid w:val="008D0FE7"/>
    <w:rsid w:val="008D2FF6"/>
    <w:rsid w:val="008D77CE"/>
    <w:rsid w:val="008E1662"/>
    <w:rsid w:val="008E3773"/>
    <w:rsid w:val="008E6802"/>
    <w:rsid w:val="008E6884"/>
    <w:rsid w:val="008F0EA1"/>
    <w:rsid w:val="008F1857"/>
    <w:rsid w:val="008F1BC0"/>
    <w:rsid w:val="008F2B41"/>
    <w:rsid w:val="008F4A3D"/>
    <w:rsid w:val="008F62EC"/>
    <w:rsid w:val="008F6DA6"/>
    <w:rsid w:val="00900071"/>
    <w:rsid w:val="009055FF"/>
    <w:rsid w:val="009061F6"/>
    <w:rsid w:val="00911A48"/>
    <w:rsid w:val="00912C26"/>
    <w:rsid w:val="0091791C"/>
    <w:rsid w:val="00920710"/>
    <w:rsid w:val="00922DE3"/>
    <w:rsid w:val="00926766"/>
    <w:rsid w:val="00926B8C"/>
    <w:rsid w:val="00927C5D"/>
    <w:rsid w:val="0093273F"/>
    <w:rsid w:val="00932CEF"/>
    <w:rsid w:val="009354CA"/>
    <w:rsid w:val="0093579D"/>
    <w:rsid w:val="009367B1"/>
    <w:rsid w:val="00936AAC"/>
    <w:rsid w:val="00937406"/>
    <w:rsid w:val="00937590"/>
    <w:rsid w:val="00940FEA"/>
    <w:rsid w:val="009415D7"/>
    <w:rsid w:val="009417D4"/>
    <w:rsid w:val="009418DB"/>
    <w:rsid w:val="009423E5"/>
    <w:rsid w:val="009432E7"/>
    <w:rsid w:val="00944086"/>
    <w:rsid w:val="0094590C"/>
    <w:rsid w:val="00947C25"/>
    <w:rsid w:val="00947C98"/>
    <w:rsid w:val="00952DB2"/>
    <w:rsid w:val="009536E0"/>
    <w:rsid w:val="00953E7C"/>
    <w:rsid w:val="00954EB8"/>
    <w:rsid w:val="00955B01"/>
    <w:rsid w:val="009564C6"/>
    <w:rsid w:val="00956591"/>
    <w:rsid w:val="00956DDB"/>
    <w:rsid w:val="00965800"/>
    <w:rsid w:val="00965B9A"/>
    <w:rsid w:val="009671FD"/>
    <w:rsid w:val="0096746B"/>
    <w:rsid w:val="009702FA"/>
    <w:rsid w:val="00970E40"/>
    <w:rsid w:val="00971AF4"/>
    <w:rsid w:val="00971D34"/>
    <w:rsid w:val="009722C6"/>
    <w:rsid w:val="009727BE"/>
    <w:rsid w:val="00975B96"/>
    <w:rsid w:val="00975F83"/>
    <w:rsid w:val="0097746F"/>
    <w:rsid w:val="00977A6C"/>
    <w:rsid w:val="009802C8"/>
    <w:rsid w:val="0098032A"/>
    <w:rsid w:val="00981605"/>
    <w:rsid w:val="0098383E"/>
    <w:rsid w:val="00983F08"/>
    <w:rsid w:val="0098492B"/>
    <w:rsid w:val="00985403"/>
    <w:rsid w:val="00985FA4"/>
    <w:rsid w:val="009934AD"/>
    <w:rsid w:val="00993FFF"/>
    <w:rsid w:val="009946F7"/>
    <w:rsid w:val="009964E5"/>
    <w:rsid w:val="00996BFA"/>
    <w:rsid w:val="00997620"/>
    <w:rsid w:val="009A073D"/>
    <w:rsid w:val="009A0C0C"/>
    <w:rsid w:val="009A2ACD"/>
    <w:rsid w:val="009A4398"/>
    <w:rsid w:val="009A47F9"/>
    <w:rsid w:val="009A4BCD"/>
    <w:rsid w:val="009A76F3"/>
    <w:rsid w:val="009B12FB"/>
    <w:rsid w:val="009B317C"/>
    <w:rsid w:val="009B398D"/>
    <w:rsid w:val="009B3C0C"/>
    <w:rsid w:val="009B50E7"/>
    <w:rsid w:val="009B52A8"/>
    <w:rsid w:val="009B775F"/>
    <w:rsid w:val="009C027B"/>
    <w:rsid w:val="009C04B9"/>
    <w:rsid w:val="009C0A6F"/>
    <w:rsid w:val="009C0C97"/>
    <w:rsid w:val="009C0D50"/>
    <w:rsid w:val="009C292A"/>
    <w:rsid w:val="009C4258"/>
    <w:rsid w:val="009C630F"/>
    <w:rsid w:val="009C63E4"/>
    <w:rsid w:val="009D16B0"/>
    <w:rsid w:val="009D1751"/>
    <w:rsid w:val="009D2D88"/>
    <w:rsid w:val="009D2D8D"/>
    <w:rsid w:val="009D52FC"/>
    <w:rsid w:val="009D7105"/>
    <w:rsid w:val="009D742A"/>
    <w:rsid w:val="009E0DC0"/>
    <w:rsid w:val="009E280F"/>
    <w:rsid w:val="009E28C8"/>
    <w:rsid w:val="009E328C"/>
    <w:rsid w:val="009E3D8D"/>
    <w:rsid w:val="009E3E91"/>
    <w:rsid w:val="009E4014"/>
    <w:rsid w:val="009E6059"/>
    <w:rsid w:val="009E6828"/>
    <w:rsid w:val="009E70A9"/>
    <w:rsid w:val="009F3394"/>
    <w:rsid w:val="009F4C3F"/>
    <w:rsid w:val="009F65A6"/>
    <w:rsid w:val="009F77E4"/>
    <w:rsid w:val="009F7F3A"/>
    <w:rsid w:val="00A006CB"/>
    <w:rsid w:val="00A00FC0"/>
    <w:rsid w:val="00A01A8D"/>
    <w:rsid w:val="00A02550"/>
    <w:rsid w:val="00A03319"/>
    <w:rsid w:val="00A033FB"/>
    <w:rsid w:val="00A04D11"/>
    <w:rsid w:val="00A0561E"/>
    <w:rsid w:val="00A074A9"/>
    <w:rsid w:val="00A1183A"/>
    <w:rsid w:val="00A13E83"/>
    <w:rsid w:val="00A15037"/>
    <w:rsid w:val="00A155FA"/>
    <w:rsid w:val="00A159F1"/>
    <w:rsid w:val="00A15CC9"/>
    <w:rsid w:val="00A17AF0"/>
    <w:rsid w:val="00A206DE"/>
    <w:rsid w:val="00A20DEB"/>
    <w:rsid w:val="00A21F41"/>
    <w:rsid w:val="00A23C3C"/>
    <w:rsid w:val="00A24698"/>
    <w:rsid w:val="00A247B3"/>
    <w:rsid w:val="00A24AA3"/>
    <w:rsid w:val="00A25211"/>
    <w:rsid w:val="00A25B70"/>
    <w:rsid w:val="00A27E5E"/>
    <w:rsid w:val="00A30824"/>
    <w:rsid w:val="00A30A8B"/>
    <w:rsid w:val="00A31125"/>
    <w:rsid w:val="00A35C6E"/>
    <w:rsid w:val="00A36776"/>
    <w:rsid w:val="00A36F6A"/>
    <w:rsid w:val="00A41750"/>
    <w:rsid w:val="00A41825"/>
    <w:rsid w:val="00A440EC"/>
    <w:rsid w:val="00A45282"/>
    <w:rsid w:val="00A5134D"/>
    <w:rsid w:val="00A533D2"/>
    <w:rsid w:val="00A53F5A"/>
    <w:rsid w:val="00A54C5E"/>
    <w:rsid w:val="00A55A55"/>
    <w:rsid w:val="00A55AA1"/>
    <w:rsid w:val="00A55D70"/>
    <w:rsid w:val="00A565DF"/>
    <w:rsid w:val="00A570DB"/>
    <w:rsid w:val="00A60181"/>
    <w:rsid w:val="00A62AAD"/>
    <w:rsid w:val="00A63F78"/>
    <w:rsid w:val="00A64A37"/>
    <w:rsid w:val="00A66FEC"/>
    <w:rsid w:val="00A67D01"/>
    <w:rsid w:val="00A719B3"/>
    <w:rsid w:val="00A729F2"/>
    <w:rsid w:val="00A817A9"/>
    <w:rsid w:val="00A81C83"/>
    <w:rsid w:val="00A81CE6"/>
    <w:rsid w:val="00A83150"/>
    <w:rsid w:val="00A85B53"/>
    <w:rsid w:val="00A86616"/>
    <w:rsid w:val="00A86B4D"/>
    <w:rsid w:val="00A87D54"/>
    <w:rsid w:val="00A910C7"/>
    <w:rsid w:val="00A91A4E"/>
    <w:rsid w:val="00A91CA9"/>
    <w:rsid w:val="00A92AD5"/>
    <w:rsid w:val="00A930D9"/>
    <w:rsid w:val="00A94FB9"/>
    <w:rsid w:val="00A95911"/>
    <w:rsid w:val="00A96689"/>
    <w:rsid w:val="00AA2714"/>
    <w:rsid w:val="00AA2756"/>
    <w:rsid w:val="00AA3899"/>
    <w:rsid w:val="00AA4013"/>
    <w:rsid w:val="00AA4F34"/>
    <w:rsid w:val="00AA6445"/>
    <w:rsid w:val="00AB05B3"/>
    <w:rsid w:val="00AB0D8C"/>
    <w:rsid w:val="00AB143B"/>
    <w:rsid w:val="00AB236F"/>
    <w:rsid w:val="00AB5538"/>
    <w:rsid w:val="00AB6492"/>
    <w:rsid w:val="00AB7776"/>
    <w:rsid w:val="00AB7908"/>
    <w:rsid w:val="00AC01CD"/>
    <w:rsid w:val="00AC09C2"/>
    <w:rsid w:val="00AC20F6"/>
    <w:rsid w:val="00AC7439"/>
    <w:rsid w:val="00AC787A"/>
    <w:rsid w:val="00AD1836"/>
    <w:rsid w:val="00AD3B10"/>
    <w:rsid w:val="00AD4904"/>
    <w:rsid w:val="00AD61A2"/>
    <w:rsid w:val="00AD7A12"/>
    <w:rsid w:val="00AE023B"/>
    <w:rsid w:val="00AE0BE6"/>
    <w:rsid w:val="00AE0C12"/>
    <w:rsid w:val="00AE14F3"/>
    <w:rsid w:val="00AE3C1F"/>
    <w:rsid w:val="00AE3F20"/>
    <w:rsid w:val="00AE61BE"/>
    <w:rsid w:val="00AE70D5"/>
    <w:rsid w:val="00AF13AE"/>
    <w:rsid w:val="00AF1CAB"/>
    <w:rsid w:val="00AF38E5"/>
    <w:rsid w:val="00AF66D3"/>
    <w:rsid w:val="00AF673E"/>
    <w:rsid w:val="00AF6DD5"/>
    <w:rsid w:val="00AF7082"/>
    <w:rsid w:val="00AF7F5B"/>
    <w:rsid w:val="00B0028B"/>
    <w:rsid w:val="00B0173F"/>
    <w:rsid w:val="00B0255B"/>
    <w:rsid w:val="00B027B0"/>
    <w:rsid w:val="00B02F1C"/>
    <w:rsid w:val="00B058BC"/>
    <w:rsid w:val="00B06272"/>
    <w:rsid w:val="00B107D0"/>
    <w:rsid w:val="00B10E3C"/>
    <w:rsid w:val="00B14CE3"/>
    <w:rsid w:val="00B16459"/>
    <w:rsid w:val="00B2039F"/>
    <w:rsid w:val="00B22C91"/>
    <w:rsid w:val="00B22DCF"/>
    <w:rsid w:val="00B23C79"/>
    <w:rsid w:val="00B245BC"/>
    <w:rsid w:val="00B30E1E"/>
    <w:rsid w:val="00B3491A"/>
    <w:rsid w:val="00B367AB"/>
    <w:rsid w:val="00B375F7"/>
    <w:rsid w:val="00B37D79"/>
    <w:rsid w:val="00B37E01"/>
    <w:rsid w:val="00B41E7B"/>
    <w:rsid w:val="00B42473"/>
    <w:rsid w:val="00B426FE"/>
    <w:rsid w:val="00B4313D"/>
    <w:rsid w:val="00B43AB4"/>
    <w:rsid w:val="00B4418A"/>
    <w:rsid w:val="00B44EF0"/>
    <w:rsid w:val="00B45467"/>
    <w:rsid w:val="00B46718"/>
    <w:rsid w:val="00B5107D"/>
    <w:rsid w:val="00B53595"/>
    <w:rsid w:val="00B54A77"/>
    <w:rsid w:val="00B6046A"/>
    <w:rsid w:val="00B632A5"/>
    <w:rsid w:val="00B633D4"/>
    <w:rsid w:val="00B64C2B"/>
    <w:rsid w:val="00B650AE"/>
    <w:rsid w:val="00B6703E"/>
    <w:rsid w:val="00B67DBF"/>
    <w:rsid w:val="00B721AE"/>
    <w:rsid w:val="00B72454"/>
    <w:rsid w:val="00B73812"/>
    <w:rsid w:val="00B76602"/>
    <w:rsid w:val="00B7662D"/>
    <w:rsid w:val="00B77299"/>
    <w:rsid w:val="00B77A37"/>
    <w:rsid w:val="00B810EA"/>
    <w:rsid w:val="00B81D41"/>
    <w:rsid w:val="00B84AFC"/>
    <w:rsid w:val="00B85C33"/>
    <w:rsid w:val="00B86F9E"/>
    <w:rsid w:val="00B87617"/>
    <w:rsid w:val="00B90818"/>
    <w:rsid w:val="00B91452"/>
    <w:rsid w:val="00B920BD"/>
    <w:rsid w:val="00B92134"/>
    <w:rsid w:val="00B9519F"/>
    <w:rsid w:val="00B95932"/>
    <w:rsid w:val="00B96016"/>
    <w:rsid w:val="00BA0162"/>
    <w:rsid w:val="00BA0312"/>
    <w:rsid w:val="00BA4875"/>
    <w:rsid w:val="00BA604C"/>
    <w:rsid w:val="00BB099F"/>
    <w:rsid w:val="00BB0B75"/>
    <w:rsid w:val="00BB2126"/>
    <w:rsid w:val="00BB2FE8"/>
    <w:rsid w:val="00BB33C3"/>
    <w:rsid w:val="00BB374F"/>
    <w:rsid w:val="00BB4ABB"/>
    <w:rsid w:val="00BB5BCB"/>
    <w:rsid w:val="00BB5FC1"/>
    <w:rsid w:val="00BB6856"/>
    <w:rsid w:val="00BC3410"/>
    <w:rsid w:val="00BC401A"/>
    <w:rsid w:val="00BC41B7"/>
    <w:rsid w:val="00BC46B1"/>
    <w:rsid w:val="00BC559E"/>
    <w:rsid w:val="00BC6465"/>
    <w:rsid w:val="00BC6861"/>
    <w:rsid w:val="00BC73B0"/>
    <w:rsid w:val="00BD329D"/>
    <w:rsid w:val="00BD3E73"/>
    <w:rsid w:val="00BD4B9A"/>
    <w:rsid w:val="00BD5D2A"/>
    <w:rsid w:val="00BD6CA3"/>
    <w:rsid w:val="00BE026B"/>
    <w:rsid w:val="00BE4482"/>
    <w:rsid w:val="00BE5119"/>
    <w:rsid w:val="00BF0CFF"/>
    <w:rsid w:val="00BF10E4"/>
    <w:rsid w:val="00BF195E"/>
    <w:rsid w:val="00BF2D2A"/>
    <w:rsid w:val="00BF3083"/>
    <w:rsid w:val="00BF3390"/>
    <w:rsid w:val="00BF4592"/>
    <w:rsid w:val="00BF69A9"/>
    <w:rsid w:val="00BF75B8"/>
    <w:rsid w:val="00C0003A"/>
    <w:rsid w:val="00C01C6B"/>
    <w:rsid w:val="00C024E9"/>
    <w:rsid w:val="00C0357F"/>
    <w:rsid w:val="00C03C84"/>
    <w:rsid w:val="00C05EA9"/>
    <w:rsid w:val="00C107D1"/>
    <w:rsid w:val="00C109AE"/>
    <w:rsid w:val="00C13304"/>
    <w:rsid w:val="00C13B18"/>
    <w:rsid w:val="00C14C8E"/>
    <w:rsid w:val="00C15B07"/>
    <w:rsid w:val="00C163ED"/>
    <w:rsid w:val="00C16CEF"/>
    <w:rsid w:val="00C20703"/>
    <w:rsid w:val="00C20EB4"/>
    <w:rsid w:val="00C21185"/>
    <w:rsid w:val="00C214A6"/>
    <w:rsid w:val="00C2270A"/>
    <w:rsid w:val="00C2333C"/>
    <w:rsid w:val="00C23350"/>
    <w:rsid w:val="00C23DC6"/>
    <w:rsid w:val="00C24D29"/>
    <w:rsid w:val="00C250BE"/>
    <w:rsid w:val="00C25A32"/>
    <w:rsid w:val="00C25F28"/>
    <w:rsid w:val="00C26874"/>
    <w:rsid w:val="00C26B6F"/>
    <w:rsid w:val="00C3038B"/>
    <w:rsid w:val="00C31EEC"/>
    <w:rsid w:val="00C34103"/>
    <w:rsid w:val="00C3774A"/>
    <w:rsid w:val="00C37E67"/>
    <w:rsid w:val="00C37FE8"/>
    <w:rsid w:val="00C40156"/>
    <w:rsid w:val="00C4041B"/>
    <w:rsid w:val="00C4107F"/>
    <w:rsid w:val="00C419E5"/>
    <w:rsid w:val="00C425A4"/>
    <w:rsid w:val="00C43D9E"/>
    <w:rsid w:val="00C446EB"/>
    <w:rsid w:val="00C44C7B"/>
    <w:rsid w:val="00C45BC7"/>
    <w:rsid w:val="00C47819"/>
    <w:rsid w:val="00C50926"/>
    <w:rsid w:val="00C5132D"/>
    <w:rsid w:val="00C51A14"/>
    <w:rsid w:val="00C542D0"/>
    <w:rsid w:val="00C5525A"/>
    <w:rsid w:val="00C5669E"/>
    <w:rsid w:val="00C56DD7"/>
    <w:rsid w:val="00C573F5"/>
    <w:rsid w:val="00C60E0A"/>
    <w:rsid w:val="00C61C29"/>
    <w:rsid w:val="00C654C3"/>
    <w:rsid w:val="00C66116"/>
    <w:rsid w:val="00C66430"/>
    <w:rsid w:val="00C71926"/>
    <w:rsid w:val="00C73FDC"/>
    <w:rsid w:val="00C75D91"/>
    <w:rsid w:val="00C75F4A"/>
    <w:rsid w:val="00C768C2"/>
    <w:rsid w:val="00C76BE2"/>
    <w:rsid w:val="00C770DF"/>
    <w:rsid w:val="00C773FB"/>
    <w:rsid w:val="00C775A4"/>
    <w:rsid w:val="00C806EB"/>
    <w:rsid w:val="00C818FD"/>
    <w:rsid w:val="00C833D7"/>
    <w:rsid w:val="00C86945"/>
    <w:rsid w:val="00C86E09"/>
    <w:rsid w:val="00C87CCA"/>
    <w:rsid w:val="00C909A9"/>
    <w:rsid w:val="00C93338"/>
    <w:rsid w:val="00C93E03"/>
    <w:rsid w:val="00CA047D"/>
    <w:rsid w:val="00CA0B58"/>
    <w:rsid w:val="00CA2546"/>
    <w:rsid w:val="00CA2AFE"/>
    <w:rsid w:val="00CA44B8"/>
    <w:rsid w:val="00CA57A9"/>
    <w:rsid w:val="00CA5D82"/>
    <w:rsid w:val="00CB0B70"/>
    <w:rsid w:val="00CB235A"/>
    <w:rsid w:val="00CB4609"/>
    <w:rsid w:val="00CB5B70"/>
    <w:rsid w:val="00CB6C46"/>
    <w:rsid w:val="00CB7E80"/>
    <w:rsid w:val="00CC2A19"/>
    <w:rsid w:val="00CC3E89"/>
    <w:rsid w:val="00CC7617"/>
    <w:rsid w:val="00CD5E4D"/>
    <w:rsid w:val="00CD646B"/>
    <w:rsid w:val="00CD7943"/>
    <w:rsid w:val="00CE10E1"/>
    <w:rsid w:val="00CE2AA0"/>
    <w:rsid w:val="00CE2F7C"/>
    <w:rsid w:val="00CE5664"/>
    <w:rsid w:val="00CE77F1"/>
    <w:rsid w:val="00CF0CA3"/>
    <w:rsid w:val="00CF1E5C"/>
    <w:rsid w:val="00CF54D8"/>
    <w:rsid w:val="00CF5C88"/>
    <w:rsid w:val="00D012BD"/>
    <w:rsid w:val="00D01507"/>
    <w:rsid w:val="00D05347"/>
    <w:rsid w:val="00D06D83"/>
    <w:rsid w:val="00D10E79"/>
    <w:rsid w:val="00D10FC3"/>
    <w:rsid w:val="00D1111D"/>
    <w:rsid w:val="00D111FF"/>
    <w:rsid w:val="00D13574"/>
    <w:rsid w:val="00D1453B"/>
    <w:rsid w:val="00D14C03"/>
    <w:rsid w:val="00D151CE"/>
    <w:rsid w:val="00D1796D"/>
    <w:rsid w:val="00D20410"/>
    <w:rsid w:val="00D2175F"/>
    <w:rsid w:val="00D218A6"/>
    <w:rsid w:val="00D22D89"/>
    <w:rsid w:val="00D24558"/>
    <w:rsid w:val="00D24F6E"/>
    <w:rsid w:val="00D252ED"/>
    <w:rsid w:val="00D25ADD"/>
    <w:rsid w:val="00D25CEA"/>
    <w:rsid w:val="00D26CC0"/>
    <w:rsid w:val="00D2744C"/>
    <w:rsid w:val="00D27642"/>
    <w:rsid w:val="00D27725"/>
    <w:rsid w:val="00D27F83"/>
    <w:rsid w:val="00D27F9D"/>
    <w:rsid w:val="00D32B6B"/>
    <w:rsid w:val="00D33D2F"/>
    <w:rsid w:val="00D36AC1"/>
    <w:rsid w:val="00D408B1"/>
    <w:rsid w:val="00D41F8F"/>
    <w:rsid w:val="00D4357D"/>
    <w:rsid w:val="00D43EC4"/>
    <w:rsid w:val="00D463BC"/>
    <w:rsid w:val="00D51F37"/>
    <w:rsid w:val="00D52142"/>
    <w:rsid w:val="00D54E81"/>
    <w:rsid w:val="00D554F1"/>
    <w:rsid w:val="00D568A6"/>
    <w:rsid w:val="00D56F5E"/>
    <w:rsid w:val="00D60662"/>
    <w:rsid w:val="00D611B3"/>
    <w:rsid w:val="00D61AC5"/>
    <w:rsid w:val="00D645CB"/>
    <w:rsid w:val="00D666F0"/>
    <w:rsid w:val="00D7427A"/>
    <w:rsid w:val="00D751B6"/>
    <w:rsid w:val="00D7530B"/>
    <w:rsid w:val="00D75949"/>
    <w:rsid w:val="00D75AA9"/>
    <w:rsid w:val="00D75B5B"/>
    <w:rsid w:val="00D75B99"/>
    <w:rsid w:val="00D75F26"/>
    <w:rsid w:val="00D77962"/>
    <w:rsid w:val="00D81766"/>
    <w:rsid w:val="00D8536C"/>
    <w:rsid w:val="00D90512"/>
    <w:rsid w:val="00D90699"/>
    <w:rsid w:val="00D92FAF"/>
    <w:rsid w:val="00D944F5"/>
    <w:rsid w:val="00D95F34"/>
    <w:rsid w:val="00D97DE7"/>
    <w:rsid w:val="00D97FBD"/>
    <w:rsid w:val="00DA1CDD"/>
    <w:rsid w:val="00DA1D66"/>
    <w:rsid w:val="00DA3998"/>
    <w:rsid w:val="00DA3CC0"/>
    <w:rsid w:val="00DA47D5"/>
    <w:rsid w:val="00DA50EA"/>
    <w:rsid w:val="00DA5315"/>
    <w:rsid w:val="00DA5EE9"/>
    <w:rsid w:val="00DA6257"/>
    <w:rsid w:val="00DA6ACF"/>
    <w:rsid w:val="00DA6AE7"/>
    <w:rsid w:val="00DB0DAC"/>
    <w:rsid w:val="00DB2612"/>
    <w:rsid w:val="00DB30DF"/>
    <w:rsid w:val="00DB553E"/>
    <w:rsid w:val="00DB6176"/>
    <w:rsid w:val="00DB635E"/>
    <w:rsid w:val="00DB724A"/>
    <w:rsid w:val="00DB78B7"/>
    <w:rsid w:val="00DC18A2"/>
    <w:rsid w:val="00DC25C2"/>
    <w:rsid w:val="00DC3E53"/>
    <w:rsid w:val="00DC3E58"/>
    <w:rsid w:val="00DC5234"/>
    <w:rsid w:val="00DC606F"/>
    <w:rsid w:val="00DC7B3D"/>
    <w:rsid w:val="00DD14B0"/>
    <w:rsid w:val="00DD1D09"/>
    <w:rsid w:val="00DD21D0"/>
    <w:rsid w:val="00DD4389"/>
    <w:rsid w:val="00DD4BA1"/>
    <w:rsid w:val="00DD5171"/>
    <w:rsid w:val="00DD53FA"/>
    <w:rsid w:val="00DD601A"/>
    <w:rsid w:val="00DD69E6"/>
    <w:rsid w:val="00DE1619"/>
    <w:rsid w:val="00DE239D"/>
    <w:rsid w:val="00DE4B84"/>
    <w:rsid w:val="00DF3234"/>
    <w:rsid w:val="00DF419C"/>
    <w:rsid w:val="00DF7709"/>
    <w:rsid w:val="00DF7729"/>
    <w:rsid w:val="00DF7FDC"/>
    <w:rsid w:val="00E02E08"/>
    <w:rsid w:val="00E04415"/>
    <w:rsid w:val="00E05AB3"/>
    <w:rsid w:val="00E06280"/>
    <w:rsid w:val="00E06D21"/>
    <w:rsid w:val="00E10C27"/>
    <w:rsid w:val="00E129BC"/>
    <w:rsid w:val="00E15D76"/>
    <w:rsid w:val="00E16055"/>
    <w:rsid w:val="00E1711D"/>
    <w:rsid w:val="00E178B0"/>
    <w:rsid w:val="00E17BD6"/>
    <w:rsid w:val="00E21B4F"/>
    <w:rsid w:val="00E22DA6"/>
    <w:rsid w:val="00E237DE"/>
    <w:rsid w:val="00E2529E"/>
    <w:rsid w:val="00E26347"/>
    <w:rsid w:val="00E3306E"/>
    <w:rsid w:val="00E360F9"/>
    <w:rsid w:val="00E36E73"/>
    <w:rsid w:val="00E36F26"/>
    <w:rsid w:val="00E40075"/>
    <w:rsid w:val="00E4376E"/>
    <w:rsid w:val="00E440B7"/>
    <w:rsid w:val="00E447FC"/>
    <w:rsid w:val="00E44FDA"/>
    <w:rsid w:val="00E479B2"/>
    <w:rsid w:val="00E515CB"/>
    <w:rsid w:val="00E52A33"/>
    <w:rsid w:val="00E53125"/>
    <w:rsid w:val="00E5312B"/>
    <w:rsid w:val="00E537AA"/>
    <w:rsid w:val="00E54C38"/>
    <w:rsid w:val="00E55857"/>
    <w:rsid w:val="00E56BED"/>
    <w:rsid w:val="00E604DA"/>
    <w:rsid w:val="00E6135F"/>
    <w:rsid w:val="00E628FF"/>
    <w:rsid w:val="00E632B1"/>
    <w:rsid w:val="00E63541"/>
    <w:rsid w:val="00E65F08"/>
    <w:rsid w:val="00E66230"/>
    <w:rsid w:val="00E67357"/>
    <w:rsid w:val="00E726DC"/>
    <w:rsid w:val="00E7601B"/>
    <w:rsid w:val="00E77F63"/>
    <w:rsid w:val="00E81CDE"/>
    <w:rsid w:val="00E84713"/>
    <w:rsid w:val="00E87CE8"/>
    <w:rsid w:val="00E9286B"/>
    <w:rsid w:val="00E92E86"/>
    <w:rsid w:val="00E93258"/>
    <w:rsid w:val="00E9457C"/>
    <w:rsid w:val="00E94D7C"/>
    <w:rsid w:val="00E951FF"/>
    <w:rsid w:val="00E95B74"/>
    <w:rsid w:val="00EA06E5"/>
    <w:rsid w:val="00EA1C99"/>
    <w:rsid w:val="00EA1D77"/>
    <w:rsid w:val="00EA1E29"/>
    <w:rsid w:val="00EA309B"/>
    <w:rsid w:val="00EA3393"/>
    <w:rsid w:val="00EA3E3C"/>
    <w:rsid w:val="00EB1C64"/>
    <w:rsid w:val="00EB1EDE"/>
    <w:rsid w:val="00EB2A0E"/>
    <w:rsid w:val="00EB41F7"/>
    <w:rsid w:val="00EB4CD6"/>
    <w:rsid w:val="00EB72FB"/>
    <w:rsid w:val="00EC3888"/>
    <w:rsid w:val="00EC5D08"/>
    <w:rsid w:val="00ED1014"/>
    <w:rsid w:val="00ED12E6"/>
    <w:rsid w:val="00ED5F79"/>
    <w:rsid w:val="00ED7111"/>
    <w:rsid w:val="00EE0234"/>
    <w:rsid w:val="00EE13C5"/>
    <w:rsid w:val="00EE1698"/>
    <w:rsid w:val="00EE41F6"/>
    <w:rsid w:val="00EE7B5C"/>
    <w:rsid w:val="00EF0269"/>
    <w:rsid w:val="00EF387E"/>
    <w:rsid w:val="00EF4222"/>
    <w:rsid w:val="00EF5C36"/>
    <w:rsid w:val="00EF60F7"/>
    <w:rsid w:val="00F00019"/>
    <w:rsid w:val="00F019C7"/>
    <w:rsid w:val="00F021FB"/>
    <w:rsid w:val="00F022FE"/>
    <w:rsid w:val="00F02330"/>
    <w:rsid w:val="00F04D30"/>
    <w:rsid w:val="00F05D88"/>
    <w:rsid w:val="00F05D9A"/>
    <w:rsid w:val="00F07BA9"/>
    <w:rsid w:val="00F10805"/>
    <w:rsid w:val="00F11703"/>
    <w:rsid w:val="00F11A92"/>
    <w:rsid w:val="00F11FB2"/>
    <w:rsid w:val="00F17701"/>
    <w:rsid w:val="00F210E9"/>
    <w:rsid w:val="00F24815"/>
    <w:rsid w:val="00F24F45"/>
    <w:rsid w:val="00F25043"/>
    <w:rsid w:val="00F26CA8"/>
    <w:rsid w:val="00F30F7F"/>
    <w:rsid w:val="00F3190F"/>
    <w:rsid w:val="00F333B5"/>
    <w:rsid w:val="00F33593"/>
    <w:rsid w:val="00F33800"/>
    <w:rsid w:val="00F33C5A"/>
    <w:rsid w:val="00F34AA6"/>
    <w:rsid w:val="00F366E8"/>
    <w:rsid w:val="00F36AF7"/>
    <w:rsid w:val="00F410DA"/>
    <w:rsid w:val="00F43681"/>
    <w:rsid w:val="00F43BB6"/>
    <w:rsid w:val="00F44A0D"/>
    <w:rsid w:val="00F45796"/>
    <w:rsid w:val="00F47199"/>
    <w:rsid w:val="00F47770"/>
    <w:rsid w:val="00F47A7B"/>
    <w:rsid w:val="00F53976"/>
    <w:rsid w:val="00F549BC"/>
    <w:rsid w:val="00F54E22"/>
    <w:rsid w:val="00F551E0"/>
    <w:rsid w:val="00F564B2"/>
    <w:rsid w:val="00F578A6"/>
    <w:rsid w:val="00F6055C"/>
    <w:rsid w:val="00F60577"/>
    <w:rsid w:val="00F60AD9"/>
    <w:rsid w:val="00F615BB"/>
    <w:rsid w:val="00F6182D"/>
    <w:rsid w:val="00F61A8A"/>
    <w:rsid w:val="00F62754"/>
    <w:rsid w:val="00F64CB8"/>
    <w:rsid w:val="00F64D49"/>
    <w:rsid w:val="00F6538F"/>
    <w:rsid w:val="00F761E8"/>
    <w:rsid w:val="00F7629C"/>
    <w:rsid w:val="00F776E3"/>
    <w:rsid w:val="00F80D16"/>
    <w:rsid w:val="00F81AD5"/>
    <w:rsid w:val="00F81D2C"/>
    <w:rsid w:val="00F82599"/>
    <w:rsid w:val="00F83993"/>
    <w:rsid w:val="00F850A1"/>
    <w:rsid w:val="00F8608A"/>
    <w:rsid w:val="00F90544"/>
    <w:rsid w:val="00F9156A"/>
    <w:rsid w:val="00F939B3"/>
    <w:rsid w:val="00F963AC"/>
    <w:rsid w:val="00F96CFF"/>
    <w:rsid w:val="00FA0669"/>
    <w:rsid w:val="00FA0AC4"/>
    <w:rsid w:val="00FA0DC2"/>
    <w:rsid w:val="00FA1571"/>
    <w:rsid w:val="00FA19DE"/>
    <w:rsid w:val="00FA1FFF"/>
    <w:rsid w:val="00FA329F"/>
    <w:rsid w:val="00FA3936"/>
    <w:rsid w:val="00FA413D"/>
    <w:rsid w:val="00FA7A14"/>
    <w:rsid w:val="00FA7AE8"/>
    <w:rsid w:val="00FB0F08"/>
    <w:rsid w:val="00FB21D8"/>
    <w:rsid w:val="00FB2C3A"/>
    <w:rsid w:val="00FB34DE"/>
    <w:rsid w:val="00FB3671"/>
    <w:rsid w:val="00FB4716"/>
    <w:rsid w:val="00FB4A99"/>
    <w:rsid w:val="00FB4F17"/>
    <w:rsid w:val="00FB5147"/>
    <w:rsid w:val="00FB5D62"/>
    <w:rsid w:val="00FB648A"/>
    <w:rsid w:val="00FB763A"/>
    <w:rsid w:val="00FB7756"/>
    <w:rsid w:val="00FB7C36"/>
    <w:rsid w:val="00FC1142"/>
    <w:rsid w:val="00FC14EC"/>
    <w:rsid w:val="00FC2323"/>
    <w:rsid w:val="00FC3683"/>
    <w:rsid w:val="00FC48D4"/>
    <w:rsid w:val="00FC4E01"/>
    <w:rsid w:val="00FD195A"/>
    <w:rsid w:val="00FD47A8"/>
    <w:rsid w:val="00FD4C4E"/>
    <w:rsid w:val="00FD4E5E"/>
    <w:rsid w:val="00FD7C6F"/>
    <w:rsid w:val="00FE1229"/>
    <w:rsid w:val="00FE13AB"/>
    <w:rsid w:val="00FE179B"/>
    <w:rsid w:val="00FE2480"/>
    <w:rsid w:val="00FE5870"/>
    <w:rsid w:val="00FE69CE"/>
    <w:rsid w:val="00FE6E54"/>
    <w:rsid w:val="00FE7565"/>
    <w:rsid w:val="00FE7B8E"/>
    <w:rsid w:val="00FF02F5"/>
    <w:rsid w:val="00FF15BF"/>
    <w:rsid w:val="00FF1A44"/>
    <w:rsid w:val="00FF1E2B"/>
    <w:rsid w:val="00FF20D9"/>
    <w:rsid w:val="00FF2922"/>
    <w:rsid w:val="00FF2DC8"/>
    <w:rsid w:val="00FF3A2F"/>
    <w:rsid w:val="00FF5AD3"/>
    <w:rsid w:val="00FF6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868BD"/>
  <w15:docId w15:val="{4BE69D01-1ABB-4385-9E0F-1527F5E09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F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4C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C2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64C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64C2B"/>
  </w:style>
  <w:style w:type="paragraph" w:styleId="Footer">
    <w:name w:val="footer"/>
    <w:basedOn w:val="Normal"/>
    <w:link w:val="FooterChar"/>
    <w:uiPriority w:val="99"/>
    <w:semiHidden/>
    <w:unhideWhenUsed/>
    <w:rsid w:val="00B64C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64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399E40-BCAE-4503-B3B6-F0994EDBE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Hudson</dc:creator>
  <cp:lastModifiedBy>Fabian Norville</cp:lastModifiedBy>
  <cp:revision>2</cp:revision>
  <cp:lastPrinted>2021-08-11T22:07:00Z</cp:lastPrinted>
  <dcterms:created xsi:type="dcterms:W3CDTF">2021-08-11T22:29:00Z</dcterms:created>
  <dcterms:modified xsi:type="dcterms:W3CDTF">2021-08-11T22:29:00Z</dcterms:modified>
</cp:coreProperties>
</file>